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588B6F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23BB">
        <w:rPr>
          <w:rFonts w:eastAsia="Times New Roman" w:cstheme="minorHAnsi"/>
          <w:b/>
        </w:rPr>
        <w:t>67857</w:t>
      </w:r>
    </w:p>
    <w:p w14:paraId="2F6924E5" w14:textId="206F7E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F657F">
        <w:rPr>
          <w:rFonts w:eastAsia="Times New Roman" w:cstheme="minorHAnsi"/>
          <w:b/>
        </w:rPr>
        <w:t>Sulakshana Karkala</w:t>
      </w:r>
    </w:p>
    <w:p w14:paraId="6FB9233B" w14:textId="4DAD5E9C"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23BB" w:rsidRPr="008C231D">
          <w:rPr>
            <w:rStyle w:val="Hyperlink"/>
            <w:rFonts w:eastAsia="Times New Roman" w:cstheme="minorHAnsi"/>
            <w:b/>
          </w:rPr>
          <w:t>https://review.jove.com/account/file-uploader?src=20696433</w:t>
        </w:r>
      </w:hyperlink>
    </w:p>
    <w:p w14:paraId="3FFF425D" w14:textId="77777777" w:rsidR="00AC23BB" w:rsidRPr="00B07A3B" w:rsidRDefault="00AC23B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61B9B6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C23BB" w:rsidRPr="00AC23BB">
        <w:rPr>
          <w:rStyle w:val="ArticleTitle"/>
          <w:rFonts w:cstheme="minorHAnsi"/>
        </w:rPr>
        <w:t>Surgical Robot-</w:t>
      </w:r>
      <w:r w:rsidR="00AC23BB">
        <w:rPr>
          <w:rStyle w:val="ArticleTitle"/>
          <w:rFonts w:cstheme="minorHAnsi"/>
        </w:rPr>
        <w:t>A</w:t>
      </w:r>
      <w:r w:rsidR="00AC23BB" w:rsidRPr="00AC23BB">
        <w:rPr>
          <w:rStyle w:val="ArticleTitle"/>
          <w:rFonts w:cstheme="minorHAnsi"/>
        </w:rPr>
        <w:t xml:space="preserve">ssisted </w:t>
      </w:r>
      <w:proofErr w:type="spellStart"/>
      <w:r w:rsidR="00AC23BB" w:rsidRPr="00AC23BB">
        <w:rPr>
          <w:rStyle w:val="ArticleTitle"/>
          <w:rFonts w:cstheme="minorHAnsi"/>
        </w:rPr>
        <w:t>Transanal</w:t>
      </w:r>
      <w:proofErr w:type="spellEnd"/>
      <w:r w:rsidR="00AC23BB" w:rsidRPr="00AC23BB">
        <w:rPr>
          <w:rStyle w:val="ArticleTitle"/>
          <w:rFonts w:cstheme="minorHAnsi"/>
        </w:rPr>
        <w:t xml:space="preserve"> Specimen Extraction Radical </w:t>
      </w:r>
      <w:proofErr w:type="spellStart"/>
      <w:r w:rsidR="00AC23BB" w:rsidRPr="00AC23BB">
        <w:rPr>
          <w:rStyle w:val="ArticleTitle"/>
          <w:rFonts w:cstheme="minorHAnsi"/>
        </w:rPr>
        <w:t>Sigmoidectomy</w:t>
      </w:r>
      <w:proofErr w:type="spellEnd"/>
      <w:r w:rsidR="00AC23BB" w:rsidRPr="00AC23BB">
        <w:rPr>
          <w:rStyle w:val="ArticleTitle"/>
          <w:rFonts w:cstheme="minorHAnsi"/>
        </w:rPr>
        <w:t xml:space="preserve"> Without an Auxiliary Abdominal Incision</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90AD44E" w14:textId="159582B5" w:rsidR="00AC23BB" w:rsidRPr="00AC23BB" w:rsidRDefault="00AC23BB" w:rsidP="00AC23BB">
      <w:pPr>
        <w:outlineLvl w:val="0"/>
        <w:rPr>
          <w:rFonts w:eastAsia="Times New Roman" w:cstheme="minorHAnsi"/>
          <w:b/>
          <w:sz w:val="28"/>
          <w:szCs w:val="28"/>
        </w:rPr>
      </w:pPr>
      <w:r w:rsidRPr="00AC23BB">
        <w:rPr>
          <w:rFonts w:eastAsia="Times New Roman" w:cstheme="minorHAnsi"/>
          <w:b/>
          <w:sz w:val="28"/>
          <w:szCs w:val="28"/>
        </w:rPr>
        <w:t xml:space="preserve">Chunlin Wang, </w:t>
      </w:r>
      <w:proofErr w:type="spellStart"/>
      <w:r w:rsidRPr="00AC23BB">
        <w:rPr>
          <w:rFonts w:eastAsia="Times New Roman" w:cstheme="minorHAnsi"/>
          <w:b/>
          <w:sz w:val="28"/>
          <w:szCs w:val="28"/>
        </w:rPr>
        <w:t>Yuliuming</w:t>
      </w:r>
      <w:proofErr w:type="spellEnd"/>
      <w:r w:rsidRPr="00AC23BB">
        <w:rPr>
          <w:rFonts w:eastAsia="Times New Roman" w:cstheme="minorHAnsi"/>
          <w:b/>
          <w:sz w:val="28"/>
          <w:szCs w:val="28"/>
        </w:rPr>
        <w:t xml:space="preserve"> Wang, </w:t>
      </w:r>
      <w:proofErr w:type="spellStart"/>
      <w:r w:rsidRPr="00AC23BB">
        <w:rPr>
          <w:rFonts w:eastAsia="Times New Roman" w:cstheme="minorHAnsi"/>
          <w:b/>
          <w:sz w:val="28"/>
          <w:szCs w:val="28"/>
        </w:rPr>
        <w:t>Yunxiao</w:t>
      </w:r>
      <w:proofErr w:type="spellEnd"/>
      <w:r w:rsidRPr="00AC23BB">
        <w:rPr>
          <w:rFonts w:eastAsia="Times New Roman" w:cstheme="minorHAnsi"/>
          <w:b/>
          <w:sz w:val="28"/>
          <w:szCs w:val="28"/>
        </w:rPr>
        <w:t xml:space="preserve"> Liu, Hao Zhang, Xin Zhang, </w:t>
      </w:r>
      <w:proofErr w:type="spellStart"/>
      <w:r w:rsidRPr="00AC23BB">
        <w:rPr>
          <w:rFonts w:eastAsia="Times New Roman" w:cstheme="minorHAnsi"/>
          <w:b/>
          <w:sz w:val="28"/>
          <w:szCs w:val="28"/>
        </w:rPr>
        <w:t>Yihaoran</w:t>
      </w:r>
      <w:proofErr w:type="spellEnd"/>
      <w:r w:rsidRPr="00AC23BB">
        <w:rPr>
          <w:rFonts w:eastAsia="Times New Roman" w:cstheme="minorHAnsi"/>
          <w:b/>
          <w:sz w:val="28"/>
          <w:szCs w:val="28"/>
        </w:rPr>
        <w:t xml:space="preserve"> Yang, Xin Wang, </w:t>
      </w:r>
      <w:proofErr w:type="spellStart"/>
      <w:r w:rsidRPr="00AC23BB">
        <w:rPr>
          <w:rFonts w:eastAsia="Times New Roman" w:cstheme="minorHAnsi"/>
          <w:b/>
          <w:sz w:val="28"/>
          <w:szCs w:val="28"/>
        </w:rPr>
        <w:t>Hanqing</w:t>
      </w:r>
      <w:proofErr w:type="spellEnd"/>
      <w:r w:rsidRPr="00AC23BB">
        <w:rPr>
          <w:rFonts w:eastAsia="Times New Roman" w:cstheme="minorHAnsi"/>
          <w:b/>
          <w:sz w:val="28"/>
          <w:szCs w:val="28"/>
        </w:rPr>
        <w:t xml:space="preserve"> Hu, </w:t>
      </w:r>
      <w:proofErr w:type="spellStart"/>
      <w:r w:rsidRPr="00AC23BB">
        <w:rPr>
          <w:rFonts w:eastAsia="Times New Roman" w:cstheme="minorHAnsi"/>
          <w:b/>
          <w:sz w:val="28"/>
          <w:szCs w:val="28"/>
        </w:rPr>
        <w:t>Yinghu</w:t>
      </w:r>
      <w:proofErr w:type="spellEnd"/>
      <w:r w:rsidRPr="00AC23BB">
        <w:rPr>
          <w:rFonts w:eastAsia="Times New Roman" w:cstheme="minorHAnsi"/>
          <w:b/>
          <w:sz w:val="28"/>
          <w:szCs w:val="28"/>
        </w:rPr>
        <w:t xml:space="preserve"> Jin, Guiyu Wang</w:t>
      </w:r>
    </w:p>
    <w:p w14:paraId="4F7F6B98" w14:textId="77777777" w:rsidR="00AC23BB" w:rsidRPr="00AC23BB" w:rsidRDefault="00AC23BB" w:rsidP="00AC23BB">
      <w:pPr>
        <w:outlineLvl w:val="0"/>
        <w:rPr>
          <w:rFonts w:eastAsia="Times New Roman" w:cstheme="minorHAnsi"/>
          <w:b/>
          <w:sz w:val="28"/>
          <w:szCs w:val="28"/>
        </w:rPr>
      </w:pPr>
    </w:p>
    <w:p w14:paraId="33CD999C" w14:textId="38DC5517" w:rsidR="00D6314B" w:rsidRDefault="00AC23BB" w:rsidP="00AC23BB">
      <w:pPr>
        <w:outlineLvl w:val="0"/>
        <w:rPr>
          <w:rFonts w:eastAsia="Times New Roman" w:cstheme="minorHAnsi"/>
          <w:b/>
          <w:sz w:val="28"/>
          <w:szCs w:val="28"/>
        </w:rPr>
      </w:pPr>
      <w:r w:rsidRPr="00AC23BB">
        <w:rPr>
          <w:rFonts w:eastAsia="Times New Roman" w:cstheme="minorHAnsi"/>
          <w:b/>
          <w:sz w:val="28"/>
          <w:szCs w:val="28"/>
        </w:rPr>
        <w:t>Department of Colorectal Cancer Surgery, The Second Affiliated Hospital of Harbin Medical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4CE2807A" w:rsidR="004E0C5A" w:rsidRPr="00AC23BB" w:rsidRDefault="00AC23BB" w:rsidP="00AC23BB">
      <w:pPr>
        <w:rPr>
          <w:rFonts w:ascii="Calibri" w:hAnsi="Calibri" w:cs="Calibri"/>
        </w:rPr>
      </w:pPr>
      <w:bookmarkStart w:id="0" w:name="_Hlk25233958"/>
      <w:r w:rsidRPr="00902F19">
        <w:rPr>
          <w:rFonts w:ascii="Calibri" w:hAnsi="Calibri" w:cs="Calibri"/>
        </w:rPr>
        <w:t>Guiyu W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h05920@hrbmu.edu.cn</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4A67F03" w14:textId="77777777" w:rsidR="00AC23BB" w:rsidRPr="00902F19" w:rsidRDefault="00AC23BB" w:rsidP="00AC23BB">
      <w:pPr>
        <w:rPr>
          <w:rFonts w:ascii="Calibri" w:hAnsi="Calibri" w:cs="Calibri"/>
        </w:rPr>
      </w:pPr>
      <w:r w:rsidRPr="00902F19">
        <w:rPr>
          <w:rFonts w:ascii="Calibri" w:hAnsi="Calibri" w:cs="Calibri"/>
        </w:rPr>
        <w:t>Chunlin W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798480267@qq.com</w:t>
      </w:r>
    </w:p>
    <w:p w14:paraId="72637074" w14:textId="77777777" w:rsidR="00AC23BB" w:rsidRPr="00902F19" w:rsidRDefault="00AC23BB" w:rsidP="00AC23BB">
      <w:pPr>
        <w:rPr>
          <w:rFonts w:ascii="Calibri" w:hAnsi="Calibri" w:cs="Calibri"/>
        </w:rPr>
      </w:pPr>
      <w:proofErr w:type="spellStart"/>
      <w:r w:rsidRPr="00902F19">
        <w:rPr>
          <w:rFonts w:ascii="Calibri" w:hAnsi="Calibri" w:cs="Calibri"/>
        </w:rPr>
        <w:t>Yuliuming</w:t>
      </w:r>
      <w:proofErr w:type="spellEnd"/>
      <w:r w:rsidRPr="00902F19">
        <w:rPr>
          <w:rFonts w:ascii="Calibri" w:hAnsi="Calibri" w:cs="Calibri"/>
        </w:rPr>
        <w:t xml:space="preserve"> W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wylm3141@163.com</w:t>
      </w:r>
    </w:p>
    <w:p w14:paraId="6BDE053A" w14:textId="77777777" w:rsidR="00AC23BB" w:rsidRPr="00902F19" w:rsidRDefault="00AC23BB" w:rsidP="00AC23BB">
      <w:pPr>
        <w:rPr>
          <w:rFonts w:ascii="Calibri" w:hAnsi="Calibri" w:cs="Calibri"/>
        </w:rPr>
      </w:pPr>
      <w:proofErr w:type="spellStart"/>
      <w:r w:rsidRPr="00902F19">
        <w:rPr>
          <w:rFonts w:ascii="Calibri" w:hAnsi="Calibri" w:cs="Calibri"/>
        </w:rPr>
        <w:t>Yunxiao</w:t>
      </w:r>
      <w:proofErr w:type="spellEnd"/>
      <w:r w:rsidRPr="00902F19">
        <w:rPr>
          <w:rFonts w:ascii="Calibri" w:hAnsi="Calibri" w:cs="Calibri"/>
        </w:rPr>
        <w:t xml:space="preserve"> Liu</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yunxiaoliu0915@163.com</w:t>
      </w:r>
    </w:p>
    <w:p w14:paraId="3F7B8246" w14:textId="77777777" w:rsidR="00AC23BB" w:rsidRPr="00902F19" w:rsidRDefault="00AC23BB" w:rsidP="00AC23BB">
      <w:pPr>
        <w:rPr>
          <w:rFonts w:ascii="Calibri" w:hAnsi="Calibri" w:cs="Calibri"/>
        </w:rPr>
      </w:pPr>
      <w:r w:rsidRPr="00902F19">
        <w:rPr>
          <w:rFonts w:ascii="Calibri" w:hAnsi="Calibri" w:cs="Calibri"/>
        </w:rPr>
        <w:t>Hao Zh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2751048209@qq.com</w:t>
      </w:r>
    </w:p>
    <w:p w14:paraId="0041892E" w14:textId="77777777" w:rsidR="00AC23BB" w:rsidRPr="00902F19" w:rsidRDefault="00AC23BB" w:rsidP="00AC23BB">
      <w:pPr>
        <w:rPr>
          <w:rFonts w:ascii="Calibri" w:hAnsi="Calibri" w:cs="Calibri"/>
        </w:rPr>
      </w:pPr>
      <w:r w:rsidRPr="00902F19">
        <w:rPr>
          <w:rFonts w:ascii="Calibri" w:hAnsi="Calibri" w:cs="Calibri"/>
        </w:rPr>
        <w:t>Xin Zh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15846234136@163.com</w:t>
      </w:r>
    </w:p>
    <w:p w14:paraId="6D3863B4" w14:textId="77777777" w:rsidR="00AC23BB" w:rsidRPr="00902F19" w:rsidRDefault="00AC23BB" w:rsidP="00AC23BB">
      <w:pPr>
        <w:rPr>
          <w:rFonts w:ascii="Calibri" w:hAnsi="Calibri" w:cs="Calibri"/>
        </w:rPr>
      </w:pPr>
      <w:proofErr w:type="spellStart"/>
      <w:r w:rsidRPr="00902F19">
        <w:rPr>
          <w:rFonts w:ascii="Calibri" w:hAnsi="Calibri" w:cs="Calibri"/>
        </w:rPr>
        <w:t>Yihaoran</w:t>
      </w:r>
      <w:proofErr w:type="spellEnd"/>
      <w:r w:rsidRPr="00902F19">
        <w:rPr>
          <w:rFonts w:ascii="Calibri" w:hAnsi="Calibri" w:cs="Calibri"/>
        </w:rPr>
        <w:t xml:space="preserve"> Y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hmuyyhr@163.com</w:t>
      </w:r>
    </w:p>
    <w:p w14:paraId="2755E0DC" w14:textId="77777777" w:rsidR="00AC23BB" w:rsidRPr="00902F19" w:rsidRDefault="00AC23BB" w:rsidP="00AC23BB">
      <w:pPr>
        <w:rPr>
          <w:rFonts w:ascii="Calibri" w:hAnsi="Calibri" w:cs="Calibri"/>
        </w:rPr>
      </w:pPr>
      <w:r w:rsidRPr="00902F19">
        <w:rPr>
          <w:rFonts w:ascii="Calibri" w:hAnsi="Calibri" w:cs="Calibri"/>
        </w:rPr>
        <w:t>Xin W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2102526900@qq.com</w:t>
      </w:r>
    </w:p>
    <w:p w14:paraId="24A03283" w14:textId="77777777" w:rsidR="00AC23BB" w:rsidRPr="00902F19" w:rsidRDefault="00AC23BB" w:rsidP="00AC23BB">
      <w:pPr>
        <w:rPr>
          <w:rFonts w:ascii="Calibri" w:hAnsi="Calibri" w:cs="Calibri"/>
        </w:rPr>
      </w:pPr>
      <w:proofErr w:type="spellStart"/>
      <w:r w:rsidRPr="00902F19">
        <w:rPr>
          <w:rFonts w:ascii="Calibri" w:hAnsi="Calibri" w:cs="Calibri"/>
        </w:rPr>
        <w:t>Hanqing</w:t>
      </w:r>
      <w:proofErr w:type="spellEnd"/>
      <w:r w:rsidRPr="00902F19">
        <w:rPr>
          <w:rFonts w:ascii="Calibri" w:hAnsi="Calibri" w:cs="Calibri"/>
        </w:rPr>
        <w:t xml:space="preserve"> Hu</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huhanq@126.com</w:t>
      </w:r>
    </w:p>
    <w:p w14:paraId="30BE9638" w14:textId="77777777" w:rsidR="00AC23BB" w:rsidRPr="00902F19" w:rsidRDefault="00AC23BB" w:rsidP="00AC23BB">
      <w:pPr>
        <w:rPr>
          <w:rFonts w:ascii="Calibri" w:hAnsi="Calibri" w:cs="Calibri"/>
        </w:rPr>
      </w:pPr>
      <w:proofErr w:type="spellStart"/>
      <w:r w:rsidRPr="00902F19">
        <w:rPr>
          <w:rFonts w:ascii="Calibri" w:hAnsi="Calibri" w:cs="Calibri"/>
        </w:rPr>
        <w:t>Yinghu</w:t>
      </w:r>
      <w:proofErr w:type="spellEnd"/>
      <w:r w:rsidRPr="00902F19">
        <w:rPr>
          <w:rFonts w:ascii="Calibri" w:hAnsi="Calibri" w:cs="Calibri"/>
        </w:rPr>
        <w:t xml:space="preserve"> Jin</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33887443@qq.com</w:t>
      </w:r>
    </w:p>
    <w:p w14:paraId="1A95B8E3" w14:textId="77777777" w:rsidR="00AC23BB" w:rsidRPr="00902F19" w:rsidRDefault="00AC23BB" w:rsidP="00AC23BB">
      <w:pPr>
        <w:rPr>
          <w:rFonts w:ascii="Calibri" w:hAnsi="Calibri" w:cs="Calibri"/>
        </w:rPr>
      </w:pPr>
      <w:r w:rsidRPr="00902F19">
        <w:rPr>
          <w:rFonts w:ascii="Calibri" w:hAnsi="Calibri" w:cs="Calibri"/>
        </w:rPr>
        <w:t>Guiyu Wang</w:t>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r>
      <w:r w:rsidRPr="00902F19">
        <w:rPr>
          <w:rFonts w:ascii="Calibri" w:hAnsi="Calibri" w:cs="Calibri"/>
        </w:rPr>
        <w:tab/>
        <w:t>h05920@hrbmu.edu.cn</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28B7F677"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r w:rsidR="00CD3C7F">
        <w:rPr>
          <w:rFonts w:cstheme="minorHAnsi"/>
        </w:rPr>
        <w:br/>
      </w:r>
      <w:r w:rsidR="00CD3C7F">
        <w:rPr>
          <w:rFonts w:cstheme="minorHAnsi"/>
        </w:rPr>
        <w:br/>
      </w:r>
      <w:r w:rsidR="00CD3C7F" w:rsidRPr="00AA5D1C">
        <w:rPr>
          <w:b/>
          <w:bCs/>
          <w:highlight w:val="yellow"/>
        </w:rPr>
        <w:t xml:space="preserve">AUTHORS: Please note </w:t>
      </w:r>
      <w:r w:rsidR="00CD3C7F" w:rsidRPr="00CD3C7F">
        <w:rPr>
          <w:b/>
          <w:bCs/>
          <w:highlight w:val="yellow"/>
        </w:rPr>
        <w:t>that we do not have footage for 2.1.1</w:t>
      </w:r>
      <w:r w:rsidR="007123ED">
        <w:rPr>
          <w:b/>
          <w:bCs/>
          <w:highlight w:val="yellow"/>
        </w:rPr>
        <w:t>-2.1.2</w:t>
      </w:r>
      <w:r w:rsidR="00CD3C7F" w:rsidRPr="00CD3C7F">
        <w:rPr>
          <w:b/>
          <w:bCs/>
          <w:highlight w:val="yellow"/>
        </w:rPr>
        <w:t>, 2.2.1</w:t>
      </w:r>
      <w:r w:rsidR="007123ED">
        <w:rPr>
          <w:b/>
          <w:bCs/>
          <w:highlight w:val="yellow"/>
        </w:rPr>
        <w:t>-2.2.2</w:t>
      </w:r>
      <w:r w:rsidR="00CD3C7F" w:rsidRPr="00CD3C7F">
        <w:rPr>
          <w:b/>
          <w:bCs/>
          <w:highlight w:val="yellow"/>
        </w:rPr>
        <w:t xml:space="preserve">, 2.3-2.9 2.16.2, 2.17.2, 2.21.1-2.21.2, </w:t>
      </w:r>
      <w:proofErr w:type="gramStart"/>
      <w:r w:rsidR="00CD3C7F" w:rsidRPr="00CD3C7F">
        <w:rPr>
          <w:b/>
          <w:bCs/>
          <w:highlight w:val="yellow"/>
        </w:rPr>
        <w:t>2.24.2 .</w:t>
      </w:r>
      <w:proofErr w:type="gramEnd"/>
      <w:r w:rsidR="00CD3C7F" w:rsidRPr="00CD3C7F">
        <w:rPr>
          <w:b/>
          <w:bCs/>
          <w:highlight w:val="yellow"/>
        </w:rPr>
        <w:t xml:space="preserve"> </w:t>
      </w:r>
      <w:proofErr w:type="gramStart"/>
      <w:r w:rsidR="00CD3C7F" w:rsidRPr="00AA5D1C">
        <w:rPr>
          <w:b/>
          <w:bCs/>
          <w:highlight w:val="yellow"/>
        </w:rPr>
        <w:t>However</w:t>
      </w:r>
      <w:proofErr w:type="gramEnd"/>
      <w:r w:rsidR="00CD3C7F" w:rsidRPr="00AA5D1C">
        <w:rPr>
          <w:b/>
          <w:bCs/>
          <w:highlight w:val="yellow"/>
        </w:rPr>
        <w:t xml:space="preserve"> since this was highlighted in the manuscript and in the footage summary, this portion has been scripted. Kindly provide the footage for these steps. Alternatively, if you would prefer not to show these steps, kindly strike them ou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lastRenderedPageBreak/>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123ED">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43445B4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123ED">
        <w:rPr>
          <w:rFonts w:cstheme="minorHAnsi"/>
          <w:bCs/>
          <w:sz w:val="22"/>
          <w:szCs w:val="22"/>
        </w:rPr>
        <w:t>32</w:t>
      </w:r>
    </w:p>
    <w:p w14:paraId="5AAC9C6C" w14:textId="4A3FCFB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123ED">
        <w:rPr>
          <w:rFonts w:cstheme="minorHAnsi"/>
          <w:bCs/>
          <w:sz w:val="22"/>
          <w:szCs w:val="22"/>
        </w:rPr>
        <w:t>67</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5B8F2149" w:rsidR="001E0433" w:rsidRPr="00F11C5C" w:rsidRDefault="001E0433" w:rsidP="001E0433">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AC23BB" w:rsidRPr="00AC23BB">
        <w:rPr>
          <w:rFonts w:eastAsia="Times New Roman" w:cstheme="minorHAnsi"/>
        </w:rPr>
        <w:t>The Second Affiliated Hospital of Harbin Medica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7CFB2DC8" w:rsidR="00CE10F2" w:rsidRPr="00CD3C7F" w:rsidRDefault="00CD3C7F" w:rsidP="00333FA4">
      <w:pPr>
        <w:pStyle w:val="ListParagraph"/>
        <w:numPr>
          <w:ilvl w:val="0"/>
          <w:numId w:val="3"/>
        </w:numPr>
        <w:spacing w:before="120"/>
        <w:contextualSpacing w:val="0"/>
        <w:rPr>
          <w:rFonts w:cstheme="minorHAnsi"/>
          <w:b/>
          <w:bCs/>
        </w:rPr>
      </w:pPr>
      <w:r w:rsidRPr="00CD3C7F">
        <w:rPr>
          <w:rFonts w:cstheme="minorHAnsi"/>
          <w:b/>
          <w:bCs/>
        </w:rPr>
        <w:t xml:space="preserve">Robot-Assisted </w:t>
      </w:r>
      <w:proofErr w:type="spellStart"/>
      <w:r w:rsidRPr="00CD3C7F">
        <w:rPr>
          <w:rFonts w:cstheme="minorHAnsi"/>
          <w:b/>
          <w:bCs/>
        </w:rPr>
        <w:t>Transanal</w:t>
      </w:r>
      <w:proofErr w:type="spellEnd"/>
      <w:r w:rsidRPr="00CD3C7F">
        <w:rPr>
          <w:rFonts w:cstheme="minorHAnsi"/>
          <w:b/>
          <w:bCs/>
        </w:rPr>
        <w:t xml:space="preserve"> Specimen Extraction for Radical </w:t>
      </w:r>
      <w:proofErr w:type="spellStart"/>
      <w:r w:rsidRPr="00CD3C7F">
        <w:rPr>
          <w:rFonts w:cstheme="minorHAnsi"/>
          <w:b/>
          <w:bCs/>
        </w:rPr>
        <w:t>Sigmoidectomy</w:t>
      </w:r>
      <w:proofErr w:type="spellEnd"/>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4A2CD0D8" w:rsidR="001E0433" w:rsidRPr="00AC23BB" w:rsidRDefault="00AC23BB" w:rsidP="00D7547B">
      <w:pPr>
        <w:pStyle w:val="ListParagraph"/>
        <w:spacing w:before="120"/>
        <w:ind w:left="360"/>
        <w:contextualSpacing w:val="0"/>
        <w:rPr>
          <w:rFonts w:cstheme="minorHAnsi"/>
          <w:b/>
          <w:bCs/>
        </w:rPr>
      </w:pPr>
      <w:r w:rsidRPr="00AC23BB">
        <w:rPr>
          <w:rFonts w:cstheme="minorHAnsi"/>
          <w:b/>
          <w:bCs/>
          <w:highlight w:val="green"/>
        </w:rPr>
        <w:t xml:space="preserve">NOTE: </w:t>
      </w:r>
      <w:r>
        <w:rPr>
          <w:rFonts w:cstheme="minorHAnsi"/>
          <w:b/>
          <w:bCs/>
          <w:highlight w:val="green"/>
        </w:rPr>
        <w:t>Protocol s</w:t>
      </w:r>
      <w:r w:rsidRPr="00AC23BB">
        <w:rPr>
          <w:rFonts w:cstheme="minorHAnsi"/>
          <w:b/>
          <w:bCs/>
          <w:highlight w:val="green"/>
        </w:rPr>
        <w:t>cripted from Available Footage</w:t>
      </w: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1D5E00BB" w14:textId="6A187D9E" w:rsidR="00A7337F" w:rsidRPr="00AA5D1C" w:rsidRDefault="00A7337F" w:rsidP="00A7337F">
      <w:pPr>
        <w:ind w:left="720"/>
        <w:rPr>
          <w:b/>
          <w:bCs/>
        </w:rPr>
      </w:pPr>
      <w:r>
        <w:rPr>
          <w:b/>
          <w:bCs/>
          <w:highlight w:val="yellow"/>
        </w:rPr>
        <w:br/>
      </w:r>
      <w:r w:rsidRPr="00AA5D1C">
        <w:rPr>
          <w:b/>
          <w:bCs/>
          <w:highlight w:val="yellow"/>
        </w:rPr>
        <w:t xml:space="preserve">AUTHORS: Please note </w:t>
      </w:r>
      <w:r w:rsidRPr="00CD3C7F">
        <w:rPr>
          <w:b/>
          <w:bCs/>
          <w:highlight w:val="yellow"/>
        </w:rPr>
        <w:t xml:space="preserve">that we do not have footage for </w:t>
      </w:r>
      <w:r w:rsidR="00CD3C7F" w:rsidRPr="00CD3C7F">
        <w:rPr>
          <w:b/>
          <w:bCs/>
          <w:highlight w:val="yellow"/>
        </w:rPr>
        <w:t xml:space="preserve">2.1, 2.2, </w:t>
      </w:r>
      <w:r w:rsidRPr="00CD3C7F">
        <w:rPr>
          <w:b/>
          <w:bCs/>
          <w:highlight w:val="yellow"/>
        </w:rPr>
        <w:t>2.3-2.9</w:t>
      </w:r>
      <w:r w:rsidR="00CD3C7F" w:rsidRPr="00CD3C7F">
        <w:rPr>
          <w:b/>
          <w:bCs/>
          <w:highlight w:val="yellow"/>
        </w:rPr>
        <w:t xml:space="preserve"> </w:t>
      </w:r>
      <w:r w:rsidR="00CD3C7F" w:rsidRPr="00CD3C7F">
        <w:rPr>
          <w:b/>
          <w:bCs/>
          <w:highlight w:val="yellow"/>
        </w:rPr>
        <w:t xml:space="preserve">2.16.2, 2.17.2, 2.21.1-2.21.2, </w:t>
      </w:r>
      <w:proofErr w:type="gramStart"/>
      <w:r w:rsidR="00CD3C7F" w:rsidRPr="00CD3C7F">
        <w:rPr>
          <w:b/>
          <w:bCs/>
          <w:highlight w:val="yellow"/>
        </w:rPr>
        <w:t>2.24.2</w:t>
      </w:r>
      <w:r w:rsidRPr="00CD3C7F">
        <w:rPr>
          <w:b/>
          <w:bCs/>
          <w:highlight w:val="yellow"/>
        </w:rPr>
        <w:t xml:space="preserve"> .</w:t>
      </w:r>
      <w:proofErr w:type="gramEnd"/>
      <w:r w:rsidRPr="00CD3C7F">
        <w:rPr>
          <w:b/>
          <w:bCs/>
          <w:highlight w:val="yellow"/>
        </w:rPr>
        <w:t xml:space="preserve"> </w:t>
      </w:r>
      <w:proofErr w:type="gramStart"/>
      <w:r w:rsidRPr="00AA5D1C">
        <w:rPr>
          <w:b/>
          <w:bCs/>
          <w:highlight w:val="yellow"/>
        </w:rPr>
        <w:t>However</w:t>
      </w:r>
      <w:proofErr w:type="gramEnd"/>
      <w:r w:rsidRPr="00AA5D1C">
        <w:rPr>
          <w:b/>
          <w:bCs/>
          <w:highlight w:val="yellow"/>
        </w:rPr>
        <w:t xml:space="preserve"> since this was highlighted in the manuscript and in the footage summary, this portion has been scripted. Kindly provide the footage for these steps. Alternatively, if you would prefer not to show these steps, kindly strike them out</w:t>
      </w:r>
    </w:p>
    <w:p w14:paraId="22279C31" w14:textId="77777777" w:rsidR="001E0433" w:rsidRDefault="001E0433" w:rsidP="00D7547B">
      <w:pPr>
        <w:pStyle w:val="ListParagraph"/>
        <w:spacing w:before="120"/>
        <w:ind w:left="360"/>
        <w:contextualSpacing w:val="0"/>
        <w:rPr>
          <w:rFonts w:cstheme="minorHAnsi"/>
          <w:b/>
          <w:bCs/>
        </w:rPr>
      </w:pPr>
    </w:p>
    <w:p w14:paraId="4C50F8F7" w14:textId="61C5F352" w:rsidR="005D51CB" w:rsidRDefault="005D51CB" w:rsidP="005D51CB">
      <w:pPr>
        <w:pStyle w:val="Narration"/>
        <w:numPr>
          <w:ilvl w:val="1"/>
          <w:numId w:val="3"/>
        </w:numPr>
      </w:pPr>
      <w:r>
        <w:t xml:space="preserve">To begin isolating hemoglobin from red blood cells and removing excess water, pipette 1,800 microliters of whole heparinized human blood into microcentrifuge tubes </w:t>
      </w:r>
      <w:r w:rsidR="00AC23BB">
        <w:rPr>
          <w:b/>
          <w:bCs/>
        </w:rPr>
        <w:t xml:space="preserve">[1]. </w:t>
      </w:r>
      <w:r>
        <w:t xml:space="preserve"> </w:t>
      </w:r>
      <w:proofErr w:type="gramStart"/>
      <w:r w:rsidR="00AC23BB">
        <w:t>C</w:t>
      </w:r>
      <w:r>
        <w:t xml:space="preserve">entrifuge </w:t>
      </w:r>
      <w:r w:rsidR="00AC23BB">
        <w:t xml:space="preserve"> the</w:t>
      </w:r>
      <w:proofErr w:type="gramEnd"/>
      <w:r w:rsidR="00AC23BB">
        <w:t xml:space="preserve"> tubes </w:t>
      </w:r>
      <w:r>
        <w:t xml:space="preserve">at 9.6 </w:t>
      </w:r>
      <w:proofErr w:type="gramStart"/>
      <w:r w:rsidR="00AC23BB">
        <w:rPr>
          <w:i/>
        </w:rPr>
        <w:t xml:space="preserve">g </w:t>
      </w:r>
      <w:r>
        <w:t xml:space="preserve"> for</w:t>
      </w:r>
      <w:proofErr w:type="gramEnd"/>
      <w:r>
        <w:t xml:space="preserve"> 10 minutes </w:t>
      </w:r>
      <w:r w:rsidRPr="003A7CEB">
        <w:rPr>
          <w:b/>
        </w:rPr>
        <w:t>[</w:t>
      </w:r>
      <w:r w:rsidR="00AC23BB">
        <w:rPr>
          <w:b/>
        </w:rPr>
        <w:t>2</w:t>
      </w:r>
      <w:r w:rsidRPr="003A7CEB">
        <w:rPr>
          <w:b/>
        </w:rPr>
        <w:t>]</w:t>
      </w:r>
      <w:r>
        <w:t>.</w:t>
      </w:r>
      <w:r w:rsidR="00375746">
        <w:br/>
      </w:r>
      <w:r w:rsidR="00375746" w:rsidRPr="00CD3C7F">
        <w:rPr>
          <w:b/>
          <w:bCs/>
          <w:highlight w:val="yellow"/>
        </w:rPr>
        <w:t xml:space="preserve">AUTHORS: Please provide </w:t>
      </w:r>
      <w:r w:rsidR="00375746">
        <w:rPr>
          <w:b/>
          <w:bCs/>
          <w:highlight w:val="yellow"/>
        </w:rPr>
        <w:t>the</w:t>
      </w:r>
      <w:r w:rsidR="00375746" w:rsidRPr="00CD3C7F">
        <w:rPr>
          <w:b/>
          <w:bCs/>
          <w:highlight w:val="yellow"/>
        </w:rPr>
        <w:t xml:space="preserve"> </w:t>
      </w:r>
      <w:r w:rsidR="00375746" w:rsidRPr="00375746">
        <w:rPr>
          <w:b/>
          <w:bCs/>
          <w:highlight w:val="yellow"/>
        </w:rPr>
        <w:t>file for this step</w:t>
      </w:r>
    </w:p>
    <w:p w14:paraId="0BA27AE6" w14:textId="77777777" w:rsidR="00375746" w:rsidRDefault="00AC23BB" w:rsidP="00AC23BB">
      <w:pPr>
        <w:pStyle w:val="ShotDescription"/>
        <w:numPr>
          <w:ilvl w:val="2"/>
          <w:numId w:val="3"/>
        </w:numPr>
      </w:pPr>
      <w:r w:rsidRPr="00375746">
        <w:t>FILE</w:t>
      </w:r>
      <w:r w:rsidR="005D51CB">
        <w:t>:</w:t>
      </w:r>
      <w:r w:rsidRPr="00AC23BB">
        <w:t xml:space="preserve"> IMG_0023.MOV</w:t>
      </w:r>
      <w:r w:rsidR="005D51CB">
        <w:t xml:space="preserve"> </w:t>
      </w:r>
      <w:r>
        <w:tab/>
      </w:r>
      <w:r w:rsidRPr="00AC23BB">
        <w:t>00:00 – 00:20</w:t>
      </w:r>
    </w:p>
    <w:p w14:paraId="169460AB" w14:textId="338E9811" w:rsidR="005D51CB" w:rsidRDefault="00375746" w:rsidP="00AC23BB">
      <w:pPr>
        <w:pStyle w:val="ShotDescription"/>
        <w:numPr>
          <w:ilvl w:val="2"/>
          <w:numId w:val="3"/>
        </w:numPr>
      </w:pPr>
      <w:r>
        <w:t>Shot of the tubes being centrifuged</w:t>
      </w:r>
      <w:r w:rsidR="00CD3C7F">
        <w:br/>
      </w:r>
    </w:p>
    <w:p w14:paraId="1111401B" w14:textId="7F6BF9A8" w:rsidR="005D51CB" w:rsidRDefault="005D51CB" w:rsidP="005D51CB">
      <w:pPr>
        <w:pStyle w:val="Narration"/>
        <w:numPr>
          <w:ilvl w:val="1"/>
          <w:numId w:val="3"/>
        </w:numPr>
      </w:pPr>
      <w:r>
        <w:t xml:space="preserve">After centrifugation, remove the tubes, then discard approximately 850 microliters of supernatant from each tube without disturbing the pellet </w:t>
      </w:r>
      <w:r w:rsidRPr="003A7CEB">
        <w:rPr>
          <w:b/>
        </w:rPr>
        <w:t>[1]</w:t>
      </w:r>
      <w:r>
        <w:t xml:space="preserve">. Look for the red blood cell pellet at the bottom of each tube </w:t>
      </w:r>
      <w:r w:rsidRPr="003A7CEB">
        <w:rPr>
          <w:b/>
        </w:rPr>
        <w:t>[2]</w:t>
      </w:r>
      <w:r>
        <w:t>.</w:t>
      </w:r>
      <w:r w:rsidR="00375746">
        <w:br/>
      </w:r>
      <w:r w:rsidR="00375746" w:rsidRPr="00CD3C7F">
        <w:rPr>
          <w:b/>
          <w:bCs/>
          <w:highlight w:val="yellow"/>
        </w:rPr>
        <w:t xml:space="preserve">AUTHORS: Please provide </w:t>
      </w:r>
      <w:r w:rsidR="00375746">
        <w:rPr>
          <w:b/>
          <w:bCs/>
          <w:highlight w:val="yellow"/>
        </w:rPr>
        <w:t>the</w:t>
      </w:r>
      <w:r w:rsidR="00375746" w:rsidRPr="00CD3C7F">
        <w:rPr>
          <w:b/>
          <w:bCs/>
          <w:highlight w:val="yellow"/>
        </w:rPr>
        <w:t xml:space="preserve"> </w:t>
      </w:r>
      <w:r w:rsidR="00375746" w:rsidRPr="00375746">
        <w:rPr>
          <w:b/>
          <w:bCs/>
          <w:highlight w:val="yellow"/>
        </w:rPr>
        <w:t>file for this step</w:t>
      </w:r>
    </w:p>
    <w:p w14:paraId="56A38E84" w14:textId="77777777" w:rsidR="00375746" w:rsidRDefault="00AA5D1C" w:rsidP="005D51CB">
      <w:pPr>
        <w:pStyle w:val="ShotDescription"/>
        <w:numPr>
          <w:ilvl w:val="2"/>
          <w:numId w:val="3"/>
        </w:numPr>
      </w:pPr>
      <w:r w:rsidRPr="00375746">
        <w:lastRenderedPageBreak/>
        <w:t>FILE</w:t>
      </w:r>
      <w:r>
        <w:t xml:space="preserve">: </w:t>
      </w:r>
      <w:r w:rsidRPr="00AA5D1C">
        <w:t>IMG_0027.MOV</w:t>
      </w:r>
      <w:r>
        <w:tab/>
      </w:r>
      <w:r w:rsidRPr="00AA5D1C">
        <w:t>02:13 – 02:23, 03:40 – 03:55</w:t>
      </w:r>
    </w:p>
    <w:p w14:paraId="5DD50ABF" w14:textId="548F8BFE" w:rsidR="005D51CB" w:rsidRDefault="00375746" w:rsidP="005D51CB">
      <w:pPr>
        <w:pStyle w:val="ShotDescription"/>
        <w:numPr>
          <w:ilvl w:val="2"/>
          <w:numId w:val="3"/>
        </w:numPr>
      </w:pPr>
      <w:r>
        <w:t xml:space="preserve">Shot </w:t>
      </w:r>
      <w:proofErr w:type="gramStart"/>
      <w:r>
        <w:t>of</w:t>
      </w:r>
      <w:proofErr w:type="gramEnd"/>
      <w:r>
        <w:t xml:space="preserve"> the red pellet at the bottom of the tube. </w:t>
      </w:r>
      <w:r w:rsidR="00CD3C7F">
        <w:br/>
      </w:r>
    </w:p>
    <w:p w14:paraId="78C1E445" w14:textId="5B38D342" w:rsidR="005D51CB" w:rsidRDefault="00AA5D1C" w:rsidP="00AA5D1C">
      <w:pPr>
        <w:pStyle w:val="Narration"/>
        <w:numPr>
          <w:ilvl w:val="1"/>
          <w:numId w:val="3"/>
        </w:numPr>
      </w:pPr>
      <w:r>
        <w:t>Next, p</w:t>
      </w:r>
      <w:r w:rsidR="005D51CB">
        <w:t xml:space="preserve">osition the patient in a modified lithotomy position with the head tilted 15 to 30 degrees lower than the feet to achieve the Trendelenburg position </w:t>
      </w:r>
      <w:r w:rsidR="005D51CB" w:rsidRPr="003A7CEB">
        <w:rPr>
          <w:b/>
        </w:rPr>
        <w:t>[1]</w:t>
      </w:r>
      <w:r w:rsidR="005D51CB">
        <w:t>.</w:t>
      </w:r>
      <w:r w:rsidRPr="00AA5D1C">
        <w:t xml:space="preserve"> </w:t>
      </w:r>
      <w:r>
        <w:t xml:space="preserve">Position the robotic platform on the patient's left side and operate using three mechanical arms </w:t>
      </w:r>
      <w:r w:rsidRPr="003A7CEB">
        <w:rPr>
          <w:b/>
        </w:rPr>
        <w:t>[</w:t>
      </w:r>
      <w:r>
        <w:rPr>
          <w:b/>
        </w:rPr>
        <w:t>2</w:t>
      </w:r>
      <w:r w:rsidRPr="003A7CEB">
        <w:rPr>
          <w:b/>
        </w:rPr>
        <w:t>]</w:t>
      </w:r>
      <w:r>
        <w:t>.</w:t>
      </w:r>
      <w:r w:rsidRPr="00AA5D1C">
        <w:t xml:space="preserve"> </w:t>
      </w:r>
      <w:r>
        <w:t xml:space="preserve">Engage the clutch on the surgeon's console to begin robotic control </w:t>
      </w:r>
      <w:r w:rsidRPr="003A7CEB">
        <w:rPr>
          <w:b/>
        </w:rPr>
        <w:t>[</w:t>
      </w:r>
      <w:r>
        <w:rPr>
          <w:b/>
        </w:rPr>
        <w:t>3</w:t>
      </w:r>
      <w:r w:rsidRPr="003A7CEB">
        <w:rPr>
          <w:b/>
        </w:rPr>
        <w:t>]</w:t>
      </w:r>
      <w:r>
        <w:t>.</w:t>
      </w:r>
    </w:p>
    <w:p w14:paraId="717F5BFD" w14:textId="0C9B0D99" w:rsidR="005D51CB" w:rsidRDefault="005D51CB" w:rsidP="005D51CB">
      <w:pPr>
        <w:pStyle w:val="ShotDescription"/>
        <w:numPr>
          <w:ilvl w:val="2"/>
          <w:numId w:val="3"/>
        </w:numPr>
      </w:pPr>
      <w:r>
        <w:t>Talent adjusting the surgical bed to the Trendelenburg position with the patient.</w:t>
      </w:r>
    </w:p>
    <w:p w14:paraId="3EBA7881" w14:textId="54F3B85C" w:rsidR="005D51CB" w:rsidRDefault="005D51CB" w:rsidP="005D51CB">
      <w:pPr>
        <w:pStyle w:val="ShotDescription"/>
        <w:numPr>
          <w:ilvl w:val="2"/>
          <w:numId w:val="3"/>
        </w:numPr>
      </w:pPr>
      <w:r>
        <w:t>Talent moving the robotic platform to the patient’s left and arranging the arms.</w:t>
      </w:r>
    </w:p>
    <w:p w14:paraId="12ADD0AC" w14:textId="77777777" w:rsidR="005D51CB" w:rsidRDefault="005D51CB" w:rsidP="005D51CB">
      <w:pPr>
        <w:pStyle w:val="ShotDescription"/>
        <w:numPr>
          <w:ilvl w:val="2"/>
          <w:numId w:val="3"/>
        </w:numPr>
      </w:pPr>
      <w:r>
        <w:t>Talent pressing the clutch control on the surgeon's console.</w:t>
      </w:r>
    </w:p>
    <w:p w14:paraId="312B07DD" w14:textId="77777777" w:rsidR="005D51CB" w:rsidRDefault="005D51CB" w:rsidP="005D51CB"/>
    <w:p w14:paraId="63D06815" w14:textId="23ADF434" w:rsidR="005D51CB" w:rsidRDefault="005D51CB" w:rsidP="005D51CB">
      <w:pPr>
        <w:pStyle w:val="Narration"/>
        <w:numPr>
          <w:ilvl w:val="1"/>
          <w:numId w:val="3"/>
        </w:numPr>
      </w:pPr>
      <w:r>
        <w:t xml:space="preserve">Establish pneumoperitoneum through Trocar C using a Veress needle connected to the insufflator, setting the pressure to 12 millimeters of mercury </w:t>
      </w:r>
      <w:r w:rsidRPr="003A7CEB">
        <w:rPr>
          <w:b/>
        </w:rPr>
        <w:t>[1]</w:t>
      </w:r>
      <w:r>
        <w:t>. Remove the Veress needle</w:t>
      </w:r>
      <w:r w:rsidR="00AA5D1C">
        <w:t xml:space="preserve"> </w:t>
      </w:r>
      <w:r w:rsidR="00AA5D1C">
        <w:rPr>
          <w:b/>
          <w:bCs/>
        </w:rPr>
        <w:t>[2]</w:t>
      </w:r>
      <w:r w:rsidR="00AA5D1C">
        <w:t xml:space="preserve"> then</w:t>
      </w:r>
      <w:r>
        <w:t xml:space="preserve"> transfer the insufflation tube to a </w:t>
      </w:r>
      <w:proofErr w:type="gramStart"/>
      <w:r>
        <w:t>12 millimeter</w:t>
      </w:r>
      <w:proofErr w:type="gramEnd"/>
      <w:r>
        <w:t xml:space="preserve"> </w:t>
      </w:r>
      <w:proofErr w:type="gramStart"/>
      <w:r>
        <w:t>trocar</w:t>
      </w:r>
      <w:proofErr w:type="gramEnd"/>
      <w:r>
        <w:t xml:space="preserve"> </w:t>
      </w:r>
      <w:proofErr w:type="gramStart"/>
      <w:r>
        <w:t>A1</w:t>
      </w:r>
      <w:r w:rsidR="00AA5D1C">
        <w:t xml:space="preserve"> </w:t>
      </w:r>
      <w:r w:rsidR="00AA5D1C">
        <w:rPr>
          <w:b/>
          <w:bCs/>
        </w:rPr>
        <w:t>[3]</w:t>
      </w:r>
      <w:r>
        <w:t>, and</w:t>
      </w:r>
      <w:proofErr w:type="gramEnd"/>
      <w:r>
        <w:t xml:space="preserve"> insert it as a temporary camera port </w:t>
      </w:r>
      <w:r w:rsidRPr="003A7CEB">
        <w:rPr>
          <w:b/>
        </w:rPr>
        <w:t>[</w:t>
      </w:r>
      <w:r w:rsidR="00AA5D1C">
        <w:rPr>
          <w:b/>
        </w:rPr>
        <w:t>4</w:t>
      </w:r>
      <w:r w:rsidRPr="003A7CEB">
        <w:rPr>
          <w:b/>
        </w:rPr>
        <w:t>]</w:t>
      </w:r>
      <w:r>
        <w:t>.</w:t>
      </w:r>
    </w:p>
    <w:p w14:paraId="4D35D7BA" w14:textId="49714C68" w:rsidR="005D51CB" w:rsidRDefault="005D51CB" w:rsidP="005D51CB">
      <w:pPr>
        <w:pStyle w:val="ShotDescription"/>
        <w:numPr>
          <w:ilvl w:val="2"/>
          <w:numId w:val="3"/>
        </w:numPr>
      </w:pPr>
      <w:r>
        <w:t>Talent inserting Veress needle into Trocar C connecting it to the insufflator.</w:t>
      </w:r>
    </w:p>
    <w:p w14:paraId="6A2C1943" w14:textId="77777777" w:rsidR="00AA5D1C" w:rsidRDefault="005D51CB" w:rsidP="005D51CB">
      <w:pPr>
        <w:pStyle w:val="ShotDescription"/>
        <w:numPr>
          <w:ilvl w:val="2"/>
          <w:numId w:val="3"/>
        </w:numPr>
      </w:pPr>
      <w:r>
        <w:t>Talent removing the needle</w:t>
      </w:r>
      <w:r w:rsidR="00AA5D1C">
        <w:t>.</w:t>
      </w:r>
    </w:p>
    <w:p w14:paraId="019385DC" w14:textId="77777777" w:rsidR="00AA5D1C" w:rsidRDefault="00AA5D1C" w:rsidP="005D51CB">
      <w:pPr>
        <w:pStyle w:val="ShotDescription"/>
        <w:numPr>
          <w:ilvl w:val="2"/>
          <w:numId w:val="3"/>
        </w:numPr>
      </w:pPr>
      <w:r>
        <w:t xml:space="preserve">Talent </w:t>
      </w:r>
      <w:r w:rsidR="005D51CB">
        <w:t>connecting insufflation tube to Trocar A1</w:t>
      </w:r>
      <w:r>
        <w:t>.</w:t>
      </w:r>
    </w:p>
    <w:p w14:paraId="25A1DC34" w14:textId="2CE86F12" w:rsidR="005D51CB" w:rsidRDefault="00AA5D1C" w:rsidP="005D51CB">
      <w:pPr>
        <w:pStyle w:val="ShotDescription"/>
        <w:numPr>
          <w:ilvl w:val="2"/>
          <w:numId w:val="3"/>
        </w:numPr>
      </w:pPr>
      <w:r>
        <w:t xml:space="preserve">Talent </w:t>
      </w:r>
      <w:r w:rsidR="005D51CB">
        <w:t>placing it as a temporary port.</w:t>
      </w:r>
    </w:p>
    <w:p w14:paraId="4D89845E" w14:textId="77777777" w:rsidR="005D51CB" w:rsidRDefault="005D51CB" w:rsidP="005D51CB"/>
    <w:p w14:paraId="55D3FEBD" w14:textId="24FC71B3" w:rsidR="005D51CB" w:rsidRDefault="00AA5D1C" w:rsidP="005D51CB">
      <w:pPr>
        <w:pStyle w:val="Narration"/>
        <w:numPr>
          <w:ilvl w:val="1"/>
          <w:numId w:val="3"/>
        </w:numPr>
      </w:pPr>
      <w:r w:rsidRPr="00431017">
        <w:t>Now, i</w:t>
      </w:r>
      <w:r w:rsidR="005D51CB" w:rsidRPr="00431017">
        <w:t>nsert the</w:t>
      </w:r>
      <w:r w:rsidR="005D51CB">
        <w:t xml:space="preserve"> robotic endoscope through the camera port and perform diagnostic laparoscopy </w:t>
      </w:r>
      <w:r w:rsidR="005D51CB" w:rsidRPr="003A7CEB">
        <w:rPr>
          <w:b/>
        </w:rPr>
        <w:t>[1]</w:t>
      </w:r>
      <w:r w:rsidR="005D51CB">
        <w:t xml:space="preserve">. Have the assistant hold the endoscope to confirm adhesion status, exclude peritoneal metastasis, and evaluate operative feasibility </w:t>
      </w:r>
      <w:r w:rsidR="005D51CB" w:rsidRPr="003A7CEB">
        <w:rPr>
          <w:b/>
        </w:rPr>
        <w:t>[2]</w:t>
      </w:r>
      <w:r w:rsidR="005D51CB">
        <w:t>.</w:t>
      </w:r>
    </w:p>
    <w:p w14:paraId="40E075CC" w14:textId="77777777" w:rsidR="005D51CB" w:rsidRDefault="005D51CB" w:rsidP="005D51CB">
      <w:pPr>
        <w:pStyle w:val="ShotDescription"/>
        <w:numPr>
          <w:ilvl w:val="2"/>
          <w:numId w:val="3"/>
        </w:numPr>
      </w:pPr>
      <w:r>
        <w:t>Talent inserting the robotic endoscope.</w:t>
      </w:r>
    </w:p>
    <w:p w14:paraId="7E13E47A" w14:textId="77777777" w:rsidR="005D51CB" w:rsidRDefault="005D51CB" w:rsidP="005D51CB">
      <w:pPr>
        <w:pStyle w:val="ShotDescription"/>
        <w:numPr>
          <w:ilvl w:val="2"/>
          <w:numId w:val="3"/>
        </w:numPr>
      </w:pPr>
      <w:r>
        <w:t>Assistant holding the scope while checking intra-abdominal conditions.</w:t>
      </w:r>
    </w:p>
    <w:p w14:paraId="5C312690" w14:textId="77777777" w:rsidR="005D51CB" w:rsidRDefault="005D51CB" w:rsidP="005D51CB"/>
    <w:p w14:paraId="194B2D4F" w14:textId="5E027D8D" w:rsidR="005D51CB" w:rsidRDefault="005D51CB" w:rsidP="00431017">
      <w:pPr>
        <w:pStyle w:val="Narration"/>
        <w:numPr>
          <w:ilvl w:val="1"/>
          <w:numId w:val="3"/>
        </w:numPr>
      </w:pPr>
      <w:r>
        <w:t xml:space="preserve">Insert Trocar C for the 30-degree camera </w:t>
      </w:r>
      <w:r w:rsidR="00431017">
        <w:t xml:space="preserve">to connect the mechanical arm at </w:t>
      </w:r>
      <w:r>
        <w:t xml:space="preserve">2 centimeters above the umbilicus and 1 centimeter to the right </w:t>
      </w:r>
      <w:r w:rsidRPr="003A7CEB">
        <w:rPr>
          <w:b/>
        </w:rPr>
        <w:t>[1]</w:t>
      </w:r>
      <w:r>
        <w:t>.</w:t>
      </w:r>
      <w:r w:rsidR="00431017" w:rsidRPr="00431017">
        <w:t xml:space="preserve"> </w:t>
      </w:r>
      <w:r w:rsidR="00431017">
        <w:t xml:space="preserve">Then insert Trocar R1 at the intersection of Trocar C level and left midclavicular line </w:t>
      </w:r>
      <w:r w:rsidR="00431017" w:rsidRPr="003A7CEB">
        <w:rPr>
          <w:b/>
        </w:rPr>
        <w:t>[</w:t>
      </w:r>
      <w:r w:rsidR="00431017">
        <w:rPr>
          <w:b/>
        </w:rPr>
        <w:t>2</w:t>
      </w:r>
      <w:r w:rsidR="00431017" w:rsidRPr="003A7CEB">
        <w:rPr>
          <w:b/>
        </w:rPr>
        <w:t>]</w:t>
      </w:r>
      <w:r w:rsidR="00431017">
        <w:t>.</w:t>
      </w:r>
    </w:p>
    <w:p w14:paraId="62B248AD" w14:textId="099F7842" w:rsidR="005D51CB" w:rsidRDefault="005D51CB" w:rsidP="005D51CB">
      <w:pPr>
        <w:pStyle w:val="ShotDescription"/>
        <w:numPr>
          <w:ilvl w:val="2"/>
          <w:numId w:val="3"/>
        </w:numPr>
      </w:pPr>
      <w:r>
        <w:t>Talent placing Trocar C at designated anatomical position.</w:t>
      </w:r>
    </w:p>
    <w:p w14:paraId="6C9AF607" w14:textId="77777777" w:rsidR="005D51CB" w:rsidRDefault="005D51CB" w:rsidP="005D51CB">
      <w:pPr>
        <w:pStyle w:val="ShotDescription"/>
        <w:numPr>
          <w:ilvl w:val="2"/>
          <w:numId w:val="3"/>
        </w:numPr>
      </w:pPr>
      <w:r>
        <w:t>Talent positioning and inserting Trocar R1 as described.</w:t>
      </w:r>
    </w:p>
    <w:p w14:paraId="0FDD5AF0" w14:textId="77777777" w:rsidR="005D51CB" w:rsidRDefault="005D51CB" w:rsidP="005D51CB"/>
    <w:p w14:paraId="3DF418E9" w14:textId="0F76B3ED" w:rsidR="005D51CB" w:rsidRDefault="00431017" w:rsidP="005D51CB">
      <w:pPr>
        <w:pStyle w:val="Narration"/>
        <w:numPr>
          <w:ilvl w:val="1"/>
          <w:numId w:val="3"/>
        </w:numPr>
      </w:pPr>
      <w:r>
        <w:t>Introduce</w:t>
      </w:r>
      <w:r w:rsidR="005D51CB">
        <w:t xml:space="preserve"> Trocar R2 at one-third the distance from the umbilicus to the right anterior superior iliac spine </w:t>
      </w:r>
      <w:r w:rsidR="005D51CB" w:rsidRPr="003A7CEB">
        <w:rPr>
          <w:b/>
        </w:rPr>
        <w:t>[1]</w:t>
      </w:r>
      <w:r w:rsidR="005D51CB">
        <w:t>.</w:t>
      </w:r>
      <w:r w:rsidRPr="00431017">
        <w:t xml:space="preserve"> </w:t>
      </w:r>
      <w:r>
        <w:t xml:space="preserve">At the intersection of Trocar C level and right midclavicular line, insert Trocar A1 </w:t>
      </w:r>
      <w:r w:rsidRPr="003A7CEB">
        <w:rPr>
          <w:b/>
        </w:rPr>
        <w:t>[</w:t>
      </w:r>
      <w:r>
        <w:rPr>
          <w:b/>
        </w:rPr>
        <w:t>2</w:t>
      </w:r>
      <w:r w:rsidRPr="003A7CEB">
        <w:rPr>
          <w:b/>
        </w:rPr>
        <w:t>]</w:t>
      </w:r>
      <w:r>
        <w:t>.</w:t>
      </w:r>
      <w:r w:rsidRPr="00431017">
        <w:t xml:space="preserve"> </w:t>
      </w:r>
      <w:r>
        <w:t xml:space="preserve">Then place Trocar A2 for the second assistant surgeon at four centimeters above the symphysis pubis </w:t>
      </w:r>
      <w:r w:rsidRPr="003A7CEB">
        <w:rPr>
          <w:b/>
        </w:rPr>
        <w:t>[</w:t>
      </w:r>
      <w:r>
        <w:rPr>
          <w:b/>
        </w:rPr>
        <w:t>3</w:t>
      </w:r>
      <w:r w:rsidRPr="003A7CEB">
        <w:rPr>
          <w:b/>
        </w:rPr>
        <w:t>]</w:t>
      </w:r>
      <w:r>
        <w:t>.</w:t>
      </w:r>
    </w:p>
    <w:p w14:paraId="564E444E" w14:textId="4290539F" w:rsidR="005D51CB" w:rsidRDefault="005D51CB" w:rsidP="005D51CB">
      <w:pPr>
        <w:pStyle w:val="ShotDescription"/>
        <w:numPr>
          <w:ilvl w:val="2"/>
          <w:numId w:val="3"/>
        </w:numPr>
      </w:pPr>
      <w:r>
        <w:lastRenderedPageBreak/>
        <w:t>Talent locating anatomical site and inserting Trocar R2.</w:t>
      </w:r>
    </w:p>
    <w:p w14:paraId="25DD03E2" w14:textId="4D22875B" w:rsidR="005D51CB" w:rsidRDefault="005D51CB" w:rsidP="005D51CB">
      <w:pPr>
        <w:pStyle w:val="ShotDescription"/>
        <w:numPr>
          <w:ilvl w:val="2"/>
          <w:numId w:val="3"/>
        </w:numPr>
      </w:pPr>
      <w:r>
        <w:t>Talent inserting Trocar A1 in the correct position.</w:t>
      </w:r>
    </w:p>
    <w:p w14:paraId="2AEAB804" w14:textId="77777777" w:rsidR="005D51CB" w:rsidRDefault="005D51CB" w:rsidP="005D51CB">
      <w:pPr>
        <w:pStyle w:val="ShotDescription"/>
        <w:numPr>
          <w:ilvl w:val="2"/>
          <w:numId w:val="3"/>
        </w:numPr>
      </w:pPr>
      <w:r>
        <w:t xml:space="preserve">Talent identifying </w:t>
      </w:r>
      <w:proofErr w:type="gramStart"/>
      <w:r>
        <w:t>pubic</w:t>
      </w:r>
      <w:proofErr w:type="gramEnd"/>
      <w:r>
        <w:t xml:space="preserve"> </w:t>
      </w:r>
      <w:proofErr w:type="gramStart"/>
      <w:r>
        <w:t>landmark</w:t>
      </w:r>
      <w:proofErr w:type="gramEnd"/>
      <w:r>
        <w:t xml:space="preserve"> and placing Trocar A2.</w:t>
      </w:r>
    </w:p>
    <w:p w14:paraId="09A243CE" w14:textId="77777777" w:rsidR="005D51CB" w:rsidRDefault="005D51CB" w:rsidP="005D51CB"/>
    <w:p w14:paraId="310FDADA" w14:textId="06079A86" w:rsidR="005D51CB" w:rsidRDefault="005D51CB" w:rsidP="005D51CB">
      <w:pPr>
        <w:pStyle w:val="Narration"/>
        <w:numPr>
          <w:ilvl w:val="1"/>
          <w:numId w:val="3"/>
        </w:numPr>
      </w:pPr>
      <w:r>
        <w:t xml:space="preserve">Maintain the operative center at the tumor site and ensure 8 to 10 centimeters of space between adjacent trocars </w:t>
      </w:r>
      <w:r w:rsidRPr="003A7CEB">
        <w:rPr>
          <w:b/>
        </w:rPr>
        <w:t>[1]</w:t>
      </w:r>
      <w:r>
        <w:t>.</w:t>
      </w:r>
    </w:p>
    <w:p w14:paraId="484BACB2" w14:textId="77777777" w:rsidR="005D51CB" w:rsidRDefault="005D51CB" w:rsidP="005D51CB"/>
    <w:p w14:paraId="1A2CF7CA" w14:textId="76A7687C" w:rsidR="005D51CB" w:rsidRDefault="00431017" w:rsidP="005D51CB">
      <w:pPr>
        <w:pStyle w:val="ShotDescription"/>
        <w:numPr>
          <w:ilvl w:val="2"/>
          <w:numId w:val="3"/>
        </w:numPr>
      </w:pPr>
      <w:r>
        <w:t xml:space="preserve">Shot of the operative center is being seen and trocar distance is being measured. </w:t>
      </w:r>
    </w:p>
    <w:p w14:paraId="4A2AD307" w14:textId="77777777" w:rsidR="005D51CB" w:rsidRDefault="005D51CB" w:rsidP="005D51CB"/>
    <w:p w14:paraId="47B54320" w14:textId="3097A3A7" w:rsidR="005D51CB" w:rsidRDefault="00431017" w:rsidP="005D51CB">
      <w:pPr>
        <w:pStyle w:val="Narration"/>
        <w:numPr>
          <w:ilvl w:val="1"/>
          <w:numId w:val="3"/>
        </w:numPr>
      </w:pPr>
      <w:r>
        <w:t>Then p</w:t>
      </w:r>
      <w:r w:rsidR="005D51CB">
        <w:t xml:space="preserve">lace the camera port at the upper right of the umbilicus </w:t>
      </w:r>
      <w:r w:rsidR="005D51CB" w:rsidRPr="003A7CEB">
        <w:rPr>
          <w:b/>
        </w:rPr>
        <w:t>[1]</w:t>
      </w:r>
      <w:r w:rsidR="005D51CB">
        <w:t>.</w:t>
      </w:r>
      <w:r w:rsidRPr="00431017">
        <w:t xml:space="preserve"> </w:t>
      </w:r>
      <w:r>
        <w:t xml:space="preserve">Set the Bipolar mode to 45 watts when using bipolar coagulation forceps </w:t>
      </w:r>
      <w:r w:rsidRPr="003A7CEB">
        <w:rPr>
          <w:b/>
        </w:rPr>
        <w:t>[</w:t>
      </w:r>
      <w:r>
        <w:rPr>
          <w:b/>
        </w:rPr>
        <w:t>2</w:t>
      </w:r>
      <w:r w:rsidRPr="003A7CEB">
        <w:rPr>
          <w:b/>
        </w:rPr>
        <w:t>]</w:t>
      </w:r>
      <w:r>
        <w:t>.</w:t>
      </w:r>
    </w:p>
    <w:p w14:paraId="5F2598FC" w14:textId="0E532F4D" w:rsidR="005D51CB" w:rsidRDefault="005D51CB" w:rsidP="005D51CB">
      <w:pPr>
        <w:pStyle w:val="ShotDescription"/>
        <w:numPr>
          <w:ilvl w:val="2"/>
          <w:numId w:val="3"/>
        </w:numPr>
      </w:pPr>
      <w:r>
        <w:t>Talent installing camera port in upper right umbilical position.</w:t>
      </w:r>
    </w:p>
    <w:p w14:paraId="406AD277" w14:textId="1FBA384C" w:rsidR="005D51CB" w:rsidRDefault="00431017" w:rsidP="005D51CB">
      <w:pPr>
        <w:pStyle w:val="ShotDescription"/>
        <w:numPr>
          <w:ilvl w:val="2"/>
          <w:numId w:val="3"/>
        </w:numPr>
      </w:pPr>
      <w:r>
        <w:t>Talent</w:t>
      </w:r>
      <w:r w:rsidR="005D51CB">
        <w:t xml:space="preserve"> setting bipolar mode to 45 watts on the electrosurgical unit.</w:t>
      </w:r>
    </w:p>
    <w:p w14:paraId="5D18EDAE" w14:textId="77777777" w:rsidR="005D51CB" w:rsidRDefault="005D51CB" w:rsidP="005D51CB"/>
    <w:p w14:paraId="12F186A1" w14:textId="4D8B9F7D" w:rsidR="005D51CB" w:rsidRDefault="005D51CB" w:rsidP="005D51CB">
      <w:pPr>
        <w:pStyle w:val="Narration"/>
        <w:numPr>
          <w:ilvl w:val="1"/>
          <w:numId w:val="3"/>
        </w:numPr>
      </w:pPr>
      <w:r w:rsidRPr="00DA43AF">
        <w:t>Use</w:t>
      </w:r>
      <w:r>
        <w:t xml:space="preserve"> nanocarbon to mark the</w:t>
      </w:r>
      <w:r w:rsidR="00431017">
        <w:t xml:space="preserve"> site of the primary</w:t>
      </w:r>
      <w:r>
        <w:t xml:space="preserve"> tumor during preoperative colonoscopy </w:t>
      </w:r>
      <w:r w:rsidRPr="003A7CEB">
        <w:rPr>
          <w:b/>
        </w:rPr>
        <w:t>[1]</w:t>
      </w:r>
      <w:r>
        <w:t>.</w:t>
      </w:r>
    </w:p>
    <w:p w14:paraId="56C68A21" w14:textId="6896D898" w:rsidR="005D51CB" w:rsidRDefault="00431017" w:rsidP="005D51CB">
      <w:pPr>
        <w:pStyle w:val="ShotDescription"/>
        <w:numPr>
          <w:ilvl w:val="2"/>
          <w:numId w:val="3"/>
        </w:numPr>
      </w:pPr>
      <w:r>
        <w:t xml:space="preserve">FILE: </w:t>
      </w:r>
      <w:r w:rsidRPr="00431017">
        <w:t>(4).MP4</w:t>
      </w:r>
      <w:r>
        <w:tab/>
      </w:r>
      <w:r w:rsidR="004615CA">
        <w:t>05:14-05:17</w:t>
      </w:r>
      <w:r w:rsidR="00A7337F">
        <w:br/>
      </w:r>
      <w:r w:rsidR="004615CA" w:rsidRPr="004615CA">
        <w:rPr>
          <w:i/>
          <w:iCs w:val="0"/>
          <w:color w:val="0000FF"/>
        </w:rPr>
        <w:t>Video Editor: Please slow down or freeze frame here if necessary</w:t>
      </w:r>
    </w:p>
    <w:p w14:paraId="19AE044F" w14:textId="77777777" w:rsidR="005D51CB" w:rsidRDefault="005D51CB" w:rsidP="005D51CB"/>
    <w:p w14:paraId="37A9E387" w14:textId="0DDADC2E" w:rsidR="005D51CB" w:rsidRDefault="00315CCE" w:rsidP="005D51CB">
      <w:pPr>
        <w:pStyle w:val="Narration"/>
        <w:numPr>
          <w:ilvl w:val="1"/>
          <w:numId w:val="3"/>
        </w:numPr>
      </w:pPr>
      <w:r>
        <w:t>After tilting</w:t>
      </w:r>
      <w:r w:rsidR="005D51CB">
        <w:t xml:space="preserve"> the patient to displace the small intestines</w:t>
      </w:r>
      <w:r w:rsidR="00431017">
        <w:t xml:space="preserve"> away from the surgical site</w:t>
      </w:r>
      <w:r>
        <w:t>, u</w:t>
      </w:r>
      <w:r w:rsidR="005D51CB">
        <w:t xml:space="preserve">se small gauze to prevent the intestines or mesentery from sliding </w:t>
      </w:r>
      <w:r w:rsidR="00431017" w:rsidRPr="00431017">
        <w:t>and interfering with the surgical field</w:t>
      </w:r>
      <w:r w:rsidR="00431017">
        <w:t xml:space="preserve"> </w:t>
      </w:r>
      <w:r w:rsidR="005D51CB" w:rsidRPr="003A7CEB">
        <w:rPr>
          <w:b/>
        </w:rPr>
        <w:t>[</w:t>
      </w:r>
      <w:r>
        <w:rPr>
          <w:b/>
        </w:rPr>
        <w:t>1</w:t>
      </w:r>
      <w:r w:rsidR="005D51CB" w:rsidRPr="003A7CEB">
        <w:rPr>
          <w:b/>
        </w:rPr>
        <w:t>]</w:t>
      </w:r>
      <w:r w:rsidR="005D51CB">
        <w:t>.</w:t>
      </w:r>
    </w:p>
    <w:p w14:paraId="5B002779" w14:textId="1660A0FF" w:rsidR="005D51CB" w:rsidRDefault="00431017" w:rsidP="00315CCE">
      <w:pPr>
        <w:pStyle w:val="ShotDescription"/>
        <w:numPr>
          <w:ilvl w:val="2"/>
          <w:numId w:val="3"/>
        </w:numPr>
      </w:pPr>
      <w:r>
        <w:t xml:space="preserve">FILE: </w:t>
      </w:r>
      <w:r w:rsidRPr="00431017">
        <w:t>(2).MP4</w:t>
      </w:r>
      <w:r>
        <w:tab/>
      </w:r>
      <w:r w:rsidRPr="00431017">
        <w:t>07:03 – 07:</w:t>
      </w:r>
      <w:r w:rsidR="00315CCE">
        <w:t xml:space="preserve">22 and </w:t>
      </w:r>
      <w:r w:rsidR="00315CCE">
        <w:br/>
      </w:r>
      <w:r>
        <w:t xml:space="preserve">FILE: </w:t>
      </w:r>
      <w:r w:rsidRPr="00431017">
        <w:t>(3).MP4</w:t>
      </w:r>
      <w:r>
        <w:tab/>
      </w:r>
      <w:r w:rsidRPr="00431017">
        <w:t>00:10 – 00:20</w:t>
      </w:r>
    </w:p>
    <w:p w14:paraId="2FF73A34" w14:textId="77777777" w:rsidR="005D51CB" w:rsidRDefault="005D51CB" w:rsidP="005D51CB"/>
    <w:p w14:paraId="75F7C0B9" w14:textId="4BEF0B32" w:rsidR="005D51CB" w:rsidRDefault="005D51CB" w:rsidP="00431017">
      <w:pPr>
        <w:pStyle w:val="Narration"/>
        <w:numPr>
          <w:ilvl w:val="1"/>
          <w:numId w:val="3"/>
        </w:numPr>
      </w:pPr>
      <w:r>
        <w:t xml:space="preserve">Grasp and lift the rectum and inferior mesenteric vessels ventrally with two forceps to expose the surgical area </w:t>
      </w:r>
      <w:r w:rsidRPr="003A7CEB">
        <w:rPr>
          <w:b/>
        </w:rPr>
        <w:t>[1]</w:t>
      </w:r>
      <w:r>
        <w:t>.</w:t>
      </w:r>
      <w:r w:rsidR="00431017" w:rsidRPr="00431017">
        <w:t xml:space="preserve"> </w:t>
      </w:r>
      <w:r w:rsidR="00431017">
        <w:t xml:space="preserve">Use bipolar coagulation forceps to open </w:t>
      </w:r>
      <w:proofErr w:type="spellStart"/>
      <w:r w:rsidR="00431017">
        <w:t>Toldt's</w:t>
      </w:r>
      <w:proofErr w:type="spellEnd"/>
      <w:r w:rsidR="00431017">
        <w:t xml:space="preserve"> space at the sacral promontory </w:t>
      </w:r>
      <w:r w:rsidR="00431017" w:rsidRPr="003A7CEB">
        <w:rPr>
          <w:b/>
        </w:rPr>
        <w:t>[</w:t>
      </w:r>
      <w:r w:rsidR="00431017">
        <w:rPr>
          <w:b/>
        </w:rPr>
        <w:t>2</w:t>
      </w:r>
      <w:r w:rsidR="00431017" w:rsidRPr="003A7CEB">
        <w:rPr>
          <w:b/>
        </w:rPr>
        <w:t>]</w:t>
      </w:r>
      <w:r w:rsidR="00431017">
        <w:t xml:space="preserve">. Push along </w:t>
      </w:r>
      <w:proofErr w:type="spellStart"/>
      <w:r w:rsidR="00431017">
        <w:t>Toldt's</w:t>
      </w:r>
      <w:proofErr w:type="spellEnd"/>
      <w:r w:rsidR="00431017">
        <w:t xml:space="preserve"> space and dissect to the right iliac vessel bifurcation </w:t>
      </w:r>
      <w:r w:rsidR="00431017" w:rsidRPr="003A7CEB">
        <w:rPr>
          <w:b/>
        </w:rPr>
        <w:t>[</w:t>
      </w:r>
      <w:r w:rsidR="00431017">
        <w:rPr>
          <w:b/>
        </w:rPr>
        <w:t>3</w:t>
      </w:r>
      <w:r w:rsidR="00431017" w:rsidRPr="003A7CEB">
        <w:rPr>
          <w:b/>
        </w:rPr>
        <w:t>]</w:t>
      </w:r>
      <w:r w:rsidR="00431017">
        <w:t>.</w:t>
      </w:r>
    </w:p>
    <w:p w14:paraId="56BC6410" w14:textId="7E4D9196" w:rsidR="005D51CB" w:rsidRDefault="00431017" w:rsidP="005D51CB">
      <w:pPr>
        <w:pStyle w:val="ShotDescription"/>
        <w:numPr>
          <w:ilvl w:val="2"/>
          <w:numId w:val="3"/>
        </w:numPr>
      </w:pPr>
      <w:r w:rsidRPr="00431017">
        <w:t>FILE: (</w:t>
      </w:r>
      <w:r>
        <w:t>4</w:t>
      </w:r>
      <w:r w:rsidRPr="00431017">
        <w:t>).MP4</w:t>
      </w:r>
      <w:r>
        <w:tab/>
      </w:r>
      <w:r w:rsidRPr="00431017">
        <w:t>05:4</w:t>
      </w:r>
      <w:r w:rsidR="004615CA">
        <w:t>2</w:t>
      </w:r>
      <w:r w:rsidRPr="00431017">
        <w:t xml:space="preserve"> – 05:5</w:t>
      </w:r>
      <w:r w:rsidR="004615CA">
        <w:t>7</w:t>
      </w:r>
      <w:r w:rsidRPr="00431017">
        <w:t>, 06:27 – 06:29</w:t>
      </w:r>
    </w:p>
    <w:p w14:paraId="1457936E" w14:textId="4BF700C7" w:rsidR="005D51CB" w:rsidRDefault="00431017" w:rsidP="005D51CB">
      <w:pPr>
        <w:pStyle w:val="ShotDescription"/>
        <w:numPr>
          <w:ilvl w:val="2"/>
          <w:numId w:val="3"/>
        </w:numPr>
      </w:pPr>
      <w:r w:rsidRPr="00431017">
        <w:t>FILE: (4).MP4</w:t>
      </w:r>
      <w:r>
        <w:tab/>
      </w:r>
      <w:r w:rsidRPr="00431017">
        <w:t>06:36 – 06:52</w:t>
      </w:r>
    </w:p>
    <w:p w14:paraId="25764593" w14:textId="4B9BDDF7" w:rsidR="00431017" w:rsidRDefault="00431017" w:rsidP="00431017">
      <w:pPr>
        <w:pStyle w:val="ShotDescription"/>
        <w:numPr>
          <w:ilvl w:val="2"/>
          <w:numId w:val="3"/>
        </w:numPr>
      </w:pPr>
      <w:r w:rsidRPr="00431017">
        <w:t>FILE: (</w:t>
      </w:r>
      <w:r>
        <w:t>5</w:t>
      </w:r>
      <w:r w:rsidRPr="00431017">
        <w:t>).MP4</w:t>
      </w:r>
      <w:r>
        <w:tab/>
      </w:r>
      <w:r w:rsidRPr="00431017">
        <w:t>00:21 – 00:</w:t>
      </w:r>
      <w:r w:rsidR="004615CA">
        <w:t>27</w:t>
      </w:r>
      <w:r w:rsidRPr="00431017">
        <w:t>,01:25 – 01:33</w:t>
      </w:r>
    </w:p>
    <w:p w14:paraId="7EBF9FB9" w14:textId="27AB3992" w:rsidR="005D51CB" w:rsidRDefault="005D51CB" w:rsidP="00431017">
      <w:pPr>
        <w:pStyle w:val="ShotDescription"/>
        <w:ind w:firstLine="0"/>
      </w:pPr>
    </w:p>
    <w:p w14:paraId="185F8853" w14:textId="77777777" w:rsidR="005D51CB" w:rsidRDefault="005D51CB" w:rsidP="005D51CB"/>
    <w:p w14:paraId="54BF44AC" w14:textId="5D9B0302" w:rsidR="005D51CB" w:rsidRDefault="005D51CB" w:rsidP="005D51CB">
      <w:pPr>
        <w:pStyle w:val="Narration"/>
        <w:numPr>
          <w:ilvl w:val="1"/>
          <w:numId w:val="3"/>
        </w:numPr>
      </w:pPr>
      <w:r>
        <w:t>Dissect the presacral space from proximal to distal using sharp and blunt techniques</w:t>
      </w:r>
      <w:r w:rsidR="00431017">
        <w:t xml:space="preserve">. </w:t>
      </w:r>
      <w:r w:rsidR="00431017" w:rsidRPr="00431017">
        <w:t xml:space="preserve">Increase the grasping force for the </w:t>
      </w:r>
      <w:proofErr w:type="gramStart"/>
      <w:r w:rsidR="00431017" w:rsidRPr="00431017">
        <w:t>mesentery, and</w:t>
      </w:r>
      <w:proofErr w:type="gramEnd"/>
      <w:r w:rsidR="00431017" w:rsidRPr="00431017">
        <w:t xml:space="preserve"> use sharp and blunt dissection to </w:t>
      </w:r>
      <w:r w:rsidR="00431017" w:rsidRPr="00431017">
        <w:lastRenderedPageBreak/>
        <w:t>gradually expose and widen the space</w:t>
      </w:r>
      <w:r>
        <w:t xml:space="preserve"> </w:t>
      </w:r>
      <w:r w:rsidRPr="003A7CEB">
        <w:rPr>
          <w:b/>
        </w:rPr>
        <w:t>[1]</w:t>
      </w:r>
      <w:r>
        <w:t xml:space="preserve">. </w:t>
      </w:r>
    </w:p>
    <w:p w14:paraId="48BA55AC" w14:textId="4AE6EC50" w:rsidR="005D51CB" w:rsidRDefault="00431017" w:rsidP="005D51CB">
      <w:pPr>
        <w:pStyle w:val="ShotDescription"/>
        <w:numPr>
          <w:ilvl w:val="2"/>
          <w:numId w:val="3"/>
        </w:numPr>
      </w:pPr>
      <w:r>
        <w:t xml:space="preserve">FILE: </w:t>
      </w:r>
      <w:r w:rsidRPr="00431017">
        <w:t>(5).MP4</w:t>
      </w:r>
      <w:r>
        <w:tab/>
      </w:r>
      <w:r w:rsidRPr="00431017">
        <w:t>05:</w:t>
      </w:r>
      <w:r w:rsidR="004615CA">
        <w:t>50</w:t>
      </w:r>
      <w:r w:rsidRPr="00431017">
        <w:t xml:space="preserve"> – 05:5</w:t>
      </w:r>
      <w:r w:rsidR="004615CA">
        <w:t>5</w:t>
      </w:r>
      <w:r w:rsidRPr="00431017">
        <w:t>, 06:</w:t>
      </w:r>
      <w:r w:rsidR="004C47E7">
        <w:t>16</w:t>
      </w:r>
      <w:r w:rsidRPr="00431017">
        <w:t xml:space="preserve"> – 06:24, 07:</w:t>
      </w:r>
      <w:r w:rsidR="004C47E7">
        <w:t>42</w:t>
      </w:r>
      <w:r w:rsidRPr="00431017">
        <w:t xml:space="preserve"> – 07:53</w:t>
      </w:r>
    </w:p>
    <w:p w14:paraId="4A427B13" w14:textId="77777777" w:rsidR="005D51CB" w:rsidRDefault="005D51CB" w:rsidP="005D51CB"/>
    <w:p w14:paraId="73785CDE" w14:textId="7B78D7F9" w:rsidR="005D51CB" w:rsidRDefault="00E12ADA" w:rsidP="005D51CB">
      <w:pPr>
        <w:pStyle w:val="Narration"/>
        <w:numPr>
          <w:ilvl w:val="1"/>
          <w:numId w:val="3"/>
        </w:numPr>
      </w:pPr>
      <w:r>
        <w:t>Gently d</w:t>
      </w:r>
      <w:r w:rsidR="005D51CB">
        <w:t xml:space="preserve">raw the mesentery pedicle to the left ventral side using grasping forceps and expand the peritoneal window using bipolar coagulation forceps </w:t>
      </w:r>
      <w:r w:rsidR="005D51CB" w:rsidRPr="003A7CEB">
        <w:rPr>
          <w:b/>
        </w:rPr>
        <w:t>[1]</w:t>
      </w:r>
      <w:r w:rsidR="005D51CB">
        <w:t xml:space="preserve">. Expose the root of the inferior mesenteric artery and separate it distally </w:t>
      </w:r>
      <w:r w:rsidRPr="00E12ADA">
        <w:t>along its direction</w:t>
      </w:r>
      <w:r>
        <w:t xml:space="preserve"> </w:t>
      </w:r>
      <w:r>
        <w:rPr>
          <w:b/>
          <w:bCs/>
        </w:rPr>
        <w:t>[2]</w:t>
      </w:r>
      <w:r w:rsidRPr="00E12ADA">
        <w:t xml:space="preserve">. Then, progressively isolate the left colic </w:t>
      </w:r>
      <w:proofErr w:type="gramStart"/>
      <w:r w:rsidRPr="00E12ADA">
        <w:t>artery ,</w:t>
      </w:r>
      <w:proofErr w:type="gramEnd"/>
      <w:r w:rsidRPr="00E12ADA">
        <w:t xml:space="preserve"> the sigmoid </w:t>
      </w:r>
      <w:proofErr w:type="gramStart"/>
      <w:r w:rsidRPr="00E12ADA">
        <w:t>artery ,</w:t>
      </w:r>
      <w:proofErr w:type="gramEnd"/>
      <w:r w:rsidRPr="00E12ADA">
        <w:t xml:space="preserve"> and the superior rectal artery </w:t>
      </w:r>
      <w:r w:rsidR="005D51CB" w:rsidRPr="003A7CEB">
        <w:rPr>
          <w:b/>
        </w:rPr>
        <w:t>[</w:t>
      </w:r>
      <w:r>
        <w:rPr>
          <w:b/>
        </w:rPr>
        <w:t>3</w:t>
      </w:r>
      <w:r w:rsidR="005D51CB" w:rsidRPr="003A7CEB">
        <w:rPr>
          <w:b/>
        </w:rPr>
        <w:t>]</w:t>
      </w:r>
      <w:r w:rsidR="005D51CB">
        <w:t>.</w:t>
      </w:r>
    </w:p>
    <w:p w14:paraId="6B8FB019" w14:textId="77777777" w:rsidR="005D51CB" w:rsidRDefault="005D51CB" w:rsidP="005D51CB"/>
    <w:p w14:paraId="0263AE3D" w14:textId="09A0C05C" w:rsidR="005D51CB" w:rsidRDefault="00E12ADA" w:rsidP="005D51CB">
      <w:pPr>
        <w:pStyle w:val="ShotDescription"/>
        <w:numPr>
          <w:ilvl w:val="2"/>
          <w:numId w:val="3"/>
        </w:numPr>
      </w:pPr>
      <w:r w:rsidRPr="00E12ADA">
        <w:t>FILE: (</w:t>
      </w:r>
      <w:r>
        <w:t>6</w:t>
      </w:r>
      <w:r w:rsidRPr="00E12ADA">
        <w:t>).MP4</w:t>
      </w:r>
      <w:r>
        <w:t xml:space="preserve"> </w:t>
      </w:r>
      <w:r>
        <w:tab/>
      </w:r>
      <w:r w:rsidRPr="00E12ADA">
        <w:t>01:58 – 02:16, 05:11 – 05:2</w:t>
      </w:r>
      <w:r w:rsidR="004C47E7">
        <w:t>5</w:t>
      </w:r>
      <w:r w:rsidRPr="00E12ADA">
        <w:t>, 05:38 – 05:5</w:t>
      </w:r>
      <w:r w:rsidR="004C47E7">
        <w:t>4</w:t>
      </w:r>
    </w:p>
    <w:p w14:paraId="0EE9010B" w14:textId="77777777" w:rsidR="004C47E7" w:rsidRDefault="00E12ADA" w:rsidP="005D51CB">
      <w:pPr>
        <w:pStyle w:val="ShotDescription"/>
        <w:numPr>
          <w:ilvl w:val="2"/>
          <w:numId w:val="3"/>
        </w:numPr>
      </w:pPr>
      <w:r w:rsidRPr="00E12ADA">
        <w:t>FILE: (</w:t>
      </w:r>
      <w:r>
        <w:t>7</w:t>
      </w:r>
      <w:r w:rsidRPr="00E12ADA">
        <w:t>).MP4</w:t>
      </w:r>
      <w:r>
        <w:tab/>
      </w:r>
      <w:r w:rsidRPr="00E12ADA">
        <w:t>02:08 – 02:10, 02:16 – 02:26, 02:37 – 02:47</w:t>
      </w:r>
    </w:p>
    <w:p w14:paraId="45201714" w14:textId="6A7B14C1" w:rsidR="005D51CB" w:rsidRDefault="004C47E7" w:rsidP="005D51CB">
      <w:pPr>
        <w:pStyle w:val="ShotDescription"/>
        <w:numPr>
          <w:ilvl w:val="2"/>
          <w:numId w:val="3"/>
        </w:numPr>
      </w:pPr>
      <w:r w:rsidRPr="00E12ADA">
        <w:t>FILE: (</w:t>
      </w:r>
      <w:r>
        <w:t>7</w:t>
      </w:r>
      <w:r w:rsidRPr="00E12ADA">
        <w:t>).MP4</w:t>
      </w:r>
      <w:r>
        <w:tab/>
      </w:r>
      <w:r w:rsidR="00E12ADA" w:rsidRPr="00E12ADA">
        <w:t>05:</w:t>
      </w:r>
      <w:r>
        <w:t>5</w:t>
      </w:r>
      <w:r w:rsidR="00E12ADA" w:rsidRPr="00E12ADA">
        <w:t>4 – 06:00, 06:25 – 06:</w:t>
      </w:r>
      <w:r>
        <w:t>40</w:t>
      </w:r>
      <w:r w:rsidR="00E12ADA" w:rsidRPr="00E12ADA">
        <w:t>, 07:02 – 07:</w:t>
      </w:r>
      <w:r>
        <w:t>12</w:t>
      </w:r>
    </w:p>
    <w:p w14:paraId="7B222797" w14:textId="77777777" w:rsidR="005D51CB" w:rsidRDefault="005D51CB" w:rsidP="005D51CB"/>
    <w:p w14:paraId="3ECFC9C8" w14:textId="5EAF2C2E" w:rsidR="005D51CB" w:rsidRDefault="005D51CB" w:rsidP="005D51CB">
      <w:pPr>
        <w:pStyle w:val="Narration"/>
        <w:numPr>
          <w:ilvl w:val="1"/>
          <w:numId w:val="3"/>
        </w:numPr>
      </w:pPr>
      <w:r>
        <w:t xml:space="preserve">Dissect the lymph nodes at the root of the inferior mesenteric artery </w:t>
      </w:r>
      <w:r w:rsidRPr="003A7CEB">
        <w:rPr>
          <w:b/>
        </w:rPr>
        <w:t>[1]</w:t>
      </w:r>
      <w:r>
        <w:t xml:space="preserve">. </w:t>
      </w:r>
      <w:r w:rsidR="00E12ADA">
        <w:t>Expose and l</w:t>
      </w:r>
      <w:r>
        <w:t xml:space="preserve">igate the sigmoid artery, superior rectal artery, and inferior mesenteric vein in sequence </w:t>
      </w:r>
      <w:r w:rsidRPr="003A7CEB">
        <w:rPr>
          <w:b/>
        </w:rPr>
        <w:t>[2]</w:t>
      </w:r>
      <w:r>
        <w:t xml:space="preserve">. Place gauze </w:t>
      </w:r>
      <w:r w:rsidR="00E12ADA" w:rsidRPr="00E12ADA">
        <w:t xml:space="preserve">on the posterior aspect of </w:t>
      </w:r>
      <w:r>
        <w:t xml:space="preserve">the </w:t>
      </w:r>
      <w:proofErr w:type="spellStart"/>
      <w:r>
        <w:t>mesosigmoid</w:t>
      </w:r>
      <w:proofErr w:type="spellEnd"/>
      <w:r>
        <w:t xml:space="preserve"> to protect the ureter and vessels </w:t>
      </w:r>
      <w:r w:rsidRPr="003A7CEB">
        <w:rPr>
          <w:b/>
        </w:rPr>
        <w:t>[3]</w:t>
      </w:r>
      <w:r>
        <w:t>.</w:t>
      </w:r>
    </w:p>
    <w:p w14:paraId="2A79DD45" w14:textId="1C419936" w:rsidR="00A23770" w:rsidRDefault="00A23770" w:rsidP="005D51CB">
      <w:pPr>
        <w:pStyle w:val="ShotDescription"/>
        <w:numPr>
          <w:ilvl w:val="2"/>
          <w:numId w:val="3"/>
        </w:numPr>
      </w:pPr>
      <w:r w:rsidRPr="00E12ADA">
        <w:t>FILE: (</w:t>
      </w:r>
      <w:r>
        <w:t>9</w:t>
      </w:r>
      <w:r w:rsidRPr="00E12ADA">
        <w:t>).MP4</w:t>
      </w:r>
      <w:r>
        <w:t>.</w:t>
      </w:r>
      <w:r w:rsidRPr="00A23770">
        <w:t xml:space="preserve"> </w:t>
      </w:r>
      <w:r>
        <w:tab/>
      </w:r>
      <w:r w:rsidRPr="00E12ADA">
        <w:t>01:33 – 01:43</w:t>
      </w:r>
    </w:p>
    <w:p w14:paraId="447CC271" w14:textId="523731AF" w:rsidR="005D51CB" w:rsidRDefault="00E12ADA" w:rsidP="005D51CB">
      <w:pPr>
        <w:pStyle w:val="ShotDescription"/>
        <w:numPr>
          <w:ilvl w:val="2"/>
          <w:numId w:val="3"/>
        </w:numPr>
      </w:pPr>
      <w:r w:rsidRPr="00E12ADA">
        <w:t>FILE: (</w:t>
      </w:r>
      <w:r>
        <w:t>8</w:t>
      </w:r>
      <w:r w:rsidRPr="00E12ADA">
        <w:t>).MP4</w:t>
      </w:r>
      <w:r>
        <w:tab/>
      </w:r>
      <w:r w:rsidRPr="00E12ADA">
        <w:t xml:space="preserve"> 01:43 – 01:56, 04:</w:t>
      </w:r>
      <w:r w:rsidR="00A23770">
        <w:t>35</w:t>
      </w:r>
      <w:r w:rsidRPr="00E12ADA">
        <w:t xml:space="preserve"> – 04:44, 06:</w:t>
      </w:r>
      <w:r w:rsidR="00A23770">
        <w:t>30</w:t>
      </w:r>
      <w:r w:rsidRPr="00E12ADA">
        <w:t xml:space="preserve"> – 06:37</w:t>
      </w:r>
    </w:p>
    <w:p w14:paraId="4D054114" w14:textId="79506BA5" w:rsidR="00A23770" w:rsidRDefault="00A23770" w:rsidP="005D51CB">
      <w:pPr>
        <w:pStyle w:val="ShotDescription"/>
        <w:numPr>
          <w:ilvl w:val="2"/>
          <w:numId w:val="3"/>
        </w:numPr>
      </w:pPr>
      <w:r w:rsidRPr="00E12ADA">
        <w:t>FILE: (</w:t>
      </w:r>
      <w:r>
        <w:t>9</w:t>
      </w:r>
      <w:r w:rsidRPr="00E12ADA">
        <w:t>).MP4</w:t>
      </w:r>
      <w:r>
        <w:t>.</w:t>
      </w:r>
      <w:r>
        <w:tab/>
      </w:r>
      <w:r w:rsidRPr="00E12ADA">
        <w:t>03:10 – 03:26</w:t>
      </w:r>
    </w:p>
    <w:p w14:paraId="27E1A01B" w14:textId="77777777" w:rsidR="005D51CB" w:rsidRDefault="005D51CB" w:rsidP="005D51CB"/>
    <w:p w14:paraId="15C7FB4F" w14:textId="77777777" w:rsidR="005D51CB" w:rsidRDefault="005D51CB" w:rsidP="005D51CB">
      <w:pPr>
        <w:pStyle w:val="Narration"/>
        <w:numPr>
          <w:ilvl w:val="1"/>
          <w:numId w:val="3"/>
        </w:numPr>
      </w:pPr>
      <w:r>
        <w:t xml:space="preserve">Pull the sigmoid mesentery to the right to expose the mesentery-peritoneum junction </w:t>
      </w:r>
      <w:r w:rsidRPr="003A7CEB">
        <w:rPr>
          <w:b/>
        </w:rPr>
        <w:t>[1]</w:t>
      </w:r>
      <w:r>
        <w:t xml:space="preserve">. Coordinate the robotic arm with assistant’s grasping forceps to apply proper tension </w:t>
      </w:r>
      <w:r w:rsidRPr="003A7CEB">
        <w:rPr>
          <w:b/>
        </w:rPr>
        <w:t>[2]</w:t>
      </w:r>
      <w:r>
        <w:t>.</w:t>
      </w:r>
    </w:p>
    <w:p w14:paraId="3400D4D3" w14:textId="77777777" w:rsidR="005D51CB" w:rsidRDefault="005D51CB" w:rsidP="005D51CB"/>
    <w:p w14:paraId="1EF1754D" w14:textId="35643E82" w:rsidR="005D51CB" w:rsidRDefault="00DA43AF" w:rsidP="005D51CB">
      <w:pPr>
        <w:pStyle w:val="ShotDescription"/>
        <w:numPr>
          <w:ilvl w:val="2"/>
          <w:numId w:val="3"/>
        </w:numPr>
      </w:pPr>
      <w:r>
        <w:t xml:space="preserve">FILE: </w:t>
      </w:r>
      <w:r w:rsidRPr="00DA43AF">
        <w:t>(9).MP4</w:t>
      </w:r>
      <w:r>
        <w:tab/>
      </w:r>
      <w:r w:rsidRPr="00DA43AF">
        <w:t xml:space="preserve">03:51 </w:t>
      </w:r>
      <w:r w:rsidR="0017728C">
        <w:t xml:space="preserve">-04:00, 05:12-05:22 </w:t>
      </w:r>
    </w:p>
    <w:p w14:paraId="302DCBDD" w14:textId="59C93BB5" w:rsidR="005D51CB" w:rsidRDefault="005D51CB" w:rsidP="005D51CB">
      <w:pPr>
        <w:pStyle w:val="ShotDescription"/>
        <w:numPr>
          <w:ilvl w:val="2"/>
          <w:numId w:val="3"/>
        </w:numPr>
      </w:pPr>
      <w:r>
        <w:t>Talent and assistant coordinating instrument tension.</w:t>
      </w:r>
      <w:r w:rsidR="0017728C">
        <w:br/>
      </w:r>
      <w:r w:rsidR="0017728C" w:rsidRPr="0017728C">
        <w:rPr>
          <w:b/>
          <w:bCs/>
          <w:highlight w:val="yellow"/>
        </w:rPr>
        <w:t>AUTHORS: Please provide footage for 2.16.2</w:t>
      </w:r>
    </w:p>
    <w:p w14:paraId="67F29C4C" w14:textId="77777777" w:rsidR="005D51CB" w:rsidRDefault="005D51CB" w:rsidP="005D51CB"/>
    <w:p w14:paraId="61630698" w14:textId="3801530C" w:rsidR="005D51CB" w:rsidRDefault="00DA43AF" w:rsidP="005D51CB">
      <w:pPr>
        <w:pStyle w:val="Narration"/>
        <w:numPr>
          <w:ilvl w:val="1"/>
          <w:numId w:val="3"/>
        </w:numPr>
      </w:pPr>
      <w:r w:rsidRPr="00DA43AF">
        <w:t xml:space="preserve">Dissect the lateral attachments of the sigmoid colon free. Completely mobilize the sigmoid colon using sharp and blunt dissection </w:t>
      </w:r>
      <w:r w:rsidR="005D51CB" w:rsidRPr="003A7CEB">
        <w:rPr>
          <w:b/>
        </w:rPr>
        <w:t>[1]</w:t>
      </w:r>
      <w:r w:rsidR="005D51CB">
        <w:t xml:space="preserve">. </w:t>
      </w:r>
      <w:r>
        <w:t>Then i</w:t>
      </w:r>
      <w:r w:rsidR="005D51CB">
        <w:t xml:space="preserve">dentify gauze protecting the ureter through the </w:t>
      </w:r>
      <w:proofErr w:type="spellStart"/>
      <w:r w:rsidR="005D51CB">
        <w:t>mesosigmoid</w:t>
      </w:r>
      <w:proofErr w:type="spellEnd"/>
      <w:r w:rsidR="005D51CB">
        <w:t xml:space="preserve"> </w:t>
      </w:r>
      <w:r w:rsidR="005D51CB" w:rsidRPr="003A7CEB">
        <w:rPr>
          <w:b/>
        </w:rPr>
        <w:t>[2]</w:t>
      </w:r>
      <w:r w:rsidR="005D51CB">
        <w:t>.</w:t>
      </w:r>
    </w:p>
    <w:p w14:paraId="2F00E025" w14:textId="77777777" w:rsidR="005D51CB" w:rsidRDefault="005D51CB" w:rsidP="005D51CB"/>
    <w:p w14:paraId="1A97D528" w14:textId="1486A754" w:rsidR="0017728C" w:rsidRDefault="00DA43AF" w:rsidP="0017728C">
      <w:pPr>
        <w:pStyle w:val="ShotDescription"/>
        <w:numPr>
          <w:ilvl w:val="2"/>
          <w:numId w:val="3"/>
        </w:numPr>
      </w:pPr>
      <w:r>
        <w:t xml:space="preserve">FILE: </w:t>
      </w:r>
      <w:r w:rsidRPr="00DA43AF">
        <w:t>(9).MP4</w:t>
      </w:r>
      <w:r>
        <w:tab/>
      </w:r>
      <w:r w:rsidRPr="00DA43AF">
        <w:t>05:27 – 05:33, 05:</w:t>
      </w:r>
      <w:r w:rsidR="0017728C">
        <w:t>4</w:t>
      </w:r>
      <w:r w:rsidRPr="00DA43AF">
        <w:t>7 – 05:51, 06:</w:t>
      </w:r>
      <w:r w:rsidR="0017728C">
        <w:t>2</w:t>
      </w:r>
      <w:r w:rsidRPr="00DA43AF">
        <w:t>3 – 06:33, 07:10 – 07:26</w:t>
      </w:r>
      <w:r w:rsidR="0017728C">
        <w:t xml:space="preserve"> And </w:t>
      </w:r>
      <w:r>
        <w:t>FILE</w:t>
      </w:r>
      <w:r w:rsidR="005D51CB">
        <w:t xml:space="preserve">: </w:t>
      </w:r>
      <w:r w:rsidRPr="00DA43AF">
        <w:t>(10).MP4</w:t>
      </w:r>
      <w:r>
        <w:tab/>
      </w:r>
      <w:r w:rsidRPr="00DA43AF">
        <w:t>05:55 – 05:59, 06:03 – 06:06, 07:32 – 07:43</w:t>
      </w:r>
    </w:p>
    <w:p w14:paraId="433F6A85" w14:textId="0B958FED" w:rsidR="0017728C" w:rsidRDefault="0017728C" w:rsidP="0017728C">
      <w:pPr>
        <w:pStyle w:val="ShotDescription"/>
        <w:numPr>
          <w:ilvl w:val="2"/>
          <w:numId w:val="3"/>
        </w:numPr>
      </w:pPr>
      <w:r>
        <w:t xml:space="preserve">Shot of the gauze protecting the ureter being located. </w:t>
      </w:r>
    </w:p>
    <w:p w14:paraId="543C81B9" w14:textId="6D1F9A35" w:rsidR="005D51CB" w:rsidRPr="0017728C" w:rsidRDefault="0017728C" w:rsidP="0017728C">
      <w:pPr>
        <w:pStyle w:val="ShotDescription"/>
        <w:ind w:left="907" w:firstLine="0"/>
        <w:rPr>
          <w:b/>
          <w:bCs/>
        </w:rPr>
      </w:pPr>
      <w:r w:rsidRPr="0017728C">
        <w:rPr>
          <w:b/>
          <w:bCs/>
          <w:highlight w:val="yellow"/>
        </w:rPr>
        <w:lastRenderedPageBreak/>
        <w:t>AUTHORS: Please provide the timestamp for 2.17.2</w:t>
      </w:r>
    </w:p>
    <w:p w14:paraId="30496D20" w14:textId="77777777" w:rsidR="005D51CB" w:rsidRDefault="005D51CB" w:rsidP="005D51CB"/>
    <w:p w14:paraId="0BEC3314" w14:textId="77777777" w:rsidR="005D51CB" w:rsidRDefault="005D51CB" w:rsidP="005D51CB">
      <w:pPr>
        <w:pStyle w:val="Narration"/>
        <w:numPr>
          <w:ilvl w:val="1"/>
          <w:numId w:val="3"/>
        </w:numPr>
      </w:pPr>
      <w:r>
        <w:t xml:space="preserve">Incise the sigmoid mesocolon to the bowel edge and ligate the sigmoid vessels along the dissection line </w:t>
      </w:r>
      <w:r w:rsidRPr="003A7CEB">
        <w:rPr>
          <w:b/>
        </w:rPr>
        <w:t>[1]</w:t>
      </w:r>
      <w:r>
        <w:t xml:space="preserve">. Clear </w:t>
      </w:r>
      <w:proofErr w:type="spellStart"/>
      <w:r>
        <w:t>perisigmoid</w:t>
      </w:r>
      <w:proofErr w:type="spellEnd"/>
      <w:r>
        <w:t xml:space="preserve"> fat and </w:t>
      </w:r>
      <w:proofErr w:type="spellStart"/>
      <w:r>
        <w:t>epiploica</w:t>
      </w:r>
      <w:proofErr w:type="spellEnd"/>
      <w:r>
        <w:t xml:space="preserve"> for 2 to 3 centimeters along the bowel </w:t>
      </w:r>
      <w:r w:rsidRPr="003A7CEB">
        <w:rPr>
          <w:b/>
        </w:rPr>
        <w:t>[2]</w:t>
      </w:r>
      <w:r>
        <w:t>.</w:t>
      </w:r>
    </w:p>
    <w:p w14:paraId="7F70408E" w14:textId="77777777" w:rsidR="005D51CB" w:rsidRDefault="005D51CB" w:rsidP="005D51CB"/>
    <w:p w14:paraId="1824EA86" w14:textId="77777777" w:rsidR="00BB1CC7" w:rsidRDefault="00DA43AF" w:rsidP="005D51CB">
      <w:pPr>
        <w:pStyle w:val="ShotDescription"/>
        <w:numPr>
          <w:ilvl w:val="2"/>
          <w:numId w:val="3"/>
        </w:numPr>
      </w:pPr>
      <w:r>
        <w:t xml:space="preserve">FILE: </w:t>
      </w:r>
      <w:r w:rsidRPr="00DA43AF">
        <w:t>(14).MP4</w:t>
      </w:r>
      <w:r>
        <w:tab/>
      </w:r>
      <w:r w:rsidRPr="00DA43AF">
        <w:t>01:02 – 01:08</w:t>
      </w:r>
      <w:r w:rsidR="00BB1CC7">
        <w:t>,02</w:t>
      </w:r>
      <w:r w:rsidRPr="00DA43AF">
        <w:t xml:space="preserve">:47 – </w:t>
      </w:r>
      <w:r w:rsidR="00BB1CC7">
        <w:t xml:space="preserve">02:55, </w:t>
      </w:r>
      <w:r w:rsidRPr="00DA43AF">
        <w:t>05:</w:t>
      </w:r>
      <w:r w:rsidR="00BB1CC7">
        <w:t>10</w:t>
      </w:r>
      <w:r w:rsidRPr="00DA43AF">
        <w:t xml:space="preserve"> – 05:16, 05:30 – 05:</w:t>
      </w:r>
      <w:r w:rsidR="00BB1CC7">
        <w:t>45</w:t>
      </w:r>
      <w:r w:rsidRPr="00DA43AF">
        <w:t xml:space="preserve"> </w:t>
      </w:r>
    </w:p>
    <w:p w14:paraId="106993EE" w14:textId="3AEAF807" w:rsidR="005D51CB" w:rsidRDefault="00BB1CC7" w:rsidP="005D51CB">
      <w:pPr>
        <w:pStyle w:val="ShotDescription"/>
        <w:numPr>
          <w:ilvl w:val="2"/>
          <w:numId w:val="3"/>
        </w:numPr>
      </w:pPr>
      <w:r>
        <w:t xml:space="preserve">FILE: </w:t>
      </w:r>
      <w:r w:rsidRPr="00DA43AF">
        <w:t>(14).MP4</w:t>
      </w:r>
      <w:r>
        <w:tab/>
      </w:r>
      <w:r w:rsidR="00DA43AF" w:rsidRPr="00DA43AF">
        <w:t>07:29 – 07:40</w:t>
      </w:r>
      <w:r w:rsidR="00DA43AF">
        <w:br/>
      </w:r>
      <w:r>
        <w:t xml:space="preserve">and </w:t>
      </w:r>
      <w:r w:rsidR="00DA43AF" w:rsidRPr="00DA43AF">
        <w:t>(15).MP4</w:t>
      </w:r>
      <w:r w:rsidR="00DA43AF">
        <w:tab/>
      </w:r>
      <w:r>
        <w:t xml:space="preserve">06:17-06:27 </w:t>
      </w:r>
      <w:r w:rsidR="00DA43AF" w:rsidRPr="00DA43AF">
        <w:t xml:space="preserve"> </w:t>
      </w:r>
    </w:p>
    <w:p w14:paraId="2C382EA3" w14:textId="77777777" w:rsidR="005D51CB" w:rsidRDefault="005D51CB" w:rsidP="005D51CB"/>
    <w:p w14:paraId="0261DD4A" w14:textId="7614A83C" w:rsidR="005D51CB" w:rsidRDefault="005D51CB" w:rsidP="005D51CB">
      <w:pPr>
        <w:pStyle w:val="Narration"/>
        <w:numPr>
          <w:ilvl w:val="1"/>
          <w:numId w:val="3"/>
        </w:numPr>
      </w:pPr>
      <w:r>
        <w:t xml:space="preserve">Ensure the distal resection margin is 5 centimeters from the tumor. Dissociate the mesentery along </w:t>
      </w:r>
      <w:r w:rsidR="00DA43AF">
        <w:t>the same</w:t>
      </w:r>
      <w:r>
        <w:t xml:space="preserve"> horizontal line from right to </w:t>
      </w:r>
      <w:proofErr w:type="gramStart"/>
      <w:r>
        <w:t xml:space="preserve">left </w:t>
      </w:r>
      <w:r w:rsidR="00DA43AF">
        <w:rPr>
          <w:b/>
          <w:bCs/>
        </w:rPr>
        <w:t>.</w:t>
      </w:r>
      <w:proofErr w:type="gramEnd"/>
      <w:r>
        <w:t xml:space="preserve"> </w:t>
      </w:r>
      <w:r w:rsidR="00DA43AF">
        <w:t>Co</w:t>
      </w:r>
      <w:r>
        <w:t xml:space="preserve">nnect the resection lines posteriorly </w:t>
      </w:r>
      <w:r w:rsidRPr="003A7CEB">
        <w:rPr>
          <w:b/>
        </w:rPr>
        <w:t>[</w:t>
      </w:r>
      <w:r w:rsidR="00BB1CC7">
        <w:rPr>
          <w:b/>
        </w:rPr>
        <w:t>1</w:t>
      </w:r>
      <w:r w:rsidRPr="003A7CEB">
        <w:rPr>
          <w:b/>
        </w:rPr>
        <w:t>]</w:t>
      </w:r>
      <w:r>
        <w:t>.</w:t>
      </w:r>
    </w:p>
    <w:p w14:paraId="7F730A97" w14:textId="77777777" w:rsidR="005D51CB" w:rsidRDefault="005D51CB" w:rsidP="005D51CB"/>
    <w:p w14:paraId="7B6A3139" w14:textId="7B45CAC9" w:rsidR="005D51CB" w:rsidRDefault="00DA43AF" w:rsidP="005D51CB">
      <w:pPr>
        <w:pStyle w:val="ShotDescription"/>
        <w:numPr>
          <w:ilvl w:val="2"/>
          <w:numId w:val="3"/>
        </w:numPr>
      </w:pPr>
      <w:r>
        <w:t xml:space="preserve">FILE: </w:t>
      </w:r>
      <w:r w:rsidRPr="00DA43AF">
        <w:t>(17).MP4</w:t>
      </w:r>
      <w:r>
        <w:tab/>
      </w:r>
      <w:r w:rsidRPr="00DA43AF">
        <w:t>00:36 – 00:45, 01:09 – 01:2</w:t>
      </w:r>
      <w:r w:rsidR="00BB1CC7">
        <w:t>0</w:t>
      </w:r>
      <w:r w:rsidRPr="00DA43AF">
        <w:t>, 07:28 – 07:39, 07:46 – 07:52</w:t>
      </w:r>
    </w:p>
    <w:p w14:paraId="00F24D0D" w14:textId="77777777" w:rsidR="005D51CB" w:rsidRDefault="005D51CB" w:rsidP="005D51CB"/>
    <w:p w14:paraId="2DB27544" w14:textId="7F57CE71" w:rsidR="005D51CB" w:rsidRDefault="005D51CB" w:rsidP="005D51CB">
      <w:pPr>
        <w:pStyle w:val="Narration"/>
        <w:numPr>
          <w:ilvl w:val="1"/>
          <w:numId w:val="3"/>
        </w:numPr>
      </w:pPr>
      <w:r>
        <w:t xml:space="preserve">Select a protective sleeve appropriate to specimen size </w:t>
      </w:r>
      <w:r w:rsidR="00DA43AF">
        <w:t>then</w:t>
      </w:r>
      <w:r>
        <w:t xml:space="preserve"> insert it through trocar hole A1, placing it in the abdominal cavity for later use </w:t>
      </w:r>
      <w:r w:rsidRPr="003A7CEB">
        <w:rPr>
          <w:b/>
        </w:rPr>
        <w:t>[1]</w:t>
      </w:r>
      <w:r>
        <w:t>.</w:t>
      </w:r>
      <w:r w:rsidR="00DF3073" w:rsidRPr="00DF3073">
        <w:t xml:space="preserve"> </w:t>
      </w:r>
      <w:r w:rsidR="00DF3073">
        <w:t xml:space="preserve">Transect the rectum at the lower resection line using an endoscopic linear cutter </w:t>
      </w:r>
      <w:r w:rsidR="00DF3073" w:rsidRPr="003A7CEB">
        <w:rPr>
          <w:b/>
        </w:rPr>
        <w:t>[</w:t>
      </w:r>
      <w:r w:rsidR="00DF3073">
        <w:rPr>
          <w:b/>
        </w:rPr>
        <w:t>2</w:t>
      </w:r>
      <w:r w:rsidR="00DF3073" w:rsidRPr="003A7CEB">
        <w:rPr>
          <w:b/>
        </w:rPr>
        <w:t>]</w:t>
      </w:r>
      <w:r w:rsidR="00DF3073">
        <w:t xml:space="preserve">. Then sterilize the cut ends of the intestine with povidone gauze </w:t>
      </w:r>
      <w:r w:rsidR="00DF3073" w:rsidRPr="003A7CEB">
        <w:rPr>
          <w:b/>
        </w:rPr>
        <w:t>[</w:t>
      </w:r>
      <w:r w:rsidR="00DF3073">
        <w:rPr>
          <w:b/>
        </w:rPr>
        <w:t>3</w:t>
      </w:r>
      <w:r w:rsidR="00DF3073" w:rsidRPr="003A7CEB">
        <w:rPr>
          <w:b/>
        </w:rPr>
        <w:t>]</w:t>
      </w:r>
      <w:r w:rsidR="00DF3073">
        <w:t>.</w:t>
      </w:r>
    </w:p>
    <w:p w14:paraId="26CA038C" w14:textId="4F25F534" w:rsidR="005D51CB" w:rsidRDefault="00DF3073" w:rsidP="005D51CB">
      <w:pPr>
        <w:pStyle w:val="ShotDescription"/>
        <w:numPr>
          <w:ilvl w:val="2"/>
          <w:numId w:val="3"/>
        </w:numPr>
      </w:pPr>
      <w:r>
        <w:t xml:space="preserve">FILE: </w:t>
      </w:r>
      <w:r w:rsidRPr="00DF3073">
        <w:t>(18).MP4</w:t>
      </w:r>
      <w:r>
        <w:tab/>
      </w:r>
      <w:r w:rsidRPr="00DF3073">
        <w:t>06:44 – 06:48, 06:55 – 07:03</w:t>
      </w:r>
    </w:p>
    <w:p w14:paraId="026C5CBC" w14:textId="77777777" w:rsidR="004F3975" w:rsidRDefault="00DF3073" w:rsidP="005D51CB">
      <w:pPr>
        <w:pStyle w:val="ShotDescription"/>
        <w:numPr>
          <w:ilvl w:val="2"/>
          <w:numId w:val="3"/>
        </w:numPr>
      </w:pPr>
      <w:r>
        <w:t xml:space="preserve">FILE: </w:t>
      </w:r>
      <w:r w:rsidRPr="00DF3073">
        <w:t>(19).MP4</w:t>
      </w:r>
      <w:r>
        <w:tab/>
      </w:r>
      <w:r w:rsidRPr="00DF3073">
        <w:t>00:4</w:t>
      </w:r>
      <w:r w:rsidR="004F3975">
        <w:t>4</w:t>
      </w:r>
      <w:r w:rsidRPr="00DF3073">
        <w:t xml:space="preserve"> – 00:54</w:t>
      </w:r>
    </w:p>
    <w:p w14:paraId="2EF6DA2B" w14:textId="267187A7" w:rsidR="005D51CB" w:rsidRDefault="004F3975" w:rsidP="005D51CB">
      <w:pPr>
        <w:pStyle w:val="ShotDescription"/>
        <w:numPr>
          <w:ilvl w:val="2"/>
          <w:numId w:val="3"/>
        </w:numPr>
      </w:pPr>
      <w:r>
        <w:t xml:space="preserve">FILE: </w:t>
      </w:r>
      <w:r w:rsidRPr="00DF3073">
        <w:t>(19).MP4</w:t>
      </w:r>
      <w:r>
        <w:tab/>
      </w:r>
      <w:r w:rsidR="00DF3073" w:rsidRPr="00DF3073">
        <w:t>01:10 – 01:</w:t>
      </w:r>
      <w:r>
        <w:t>20</w:t>
      </w:r>
    </w:p>
    <w:p w14:paraId="0EE6F901" w14:textId="77777777" w:rsidR="005D51CB" w:rsidRDefault="005D51CB" w:rsidP="005D51CB"/>
    <w:p w14:paraId="4DEB5EA6" w14:textId="77777777" w:rsidR="005D51CB" w:rsidRDefault="005D51CB" w:rsidP="005D51CB">
      <w:pPr>
        <w:pStyle w:val="Narration"/>
        <w:numPr>
          <w:ilvl w:val="1"/>
          <w:numId w:val="3"/>
        </w:numPr>
      </w:pPr>
      <w:r w:rsidRPr="004F3975">
        <w:t>Position</w:t>
      </w:r>
      <w:r>
        <w:t xml:space="preserve"> an assistant at the perineal side of the patient </w:t>
      </w:r>
      <w:r w:rsidRPr="003A7CEB">
        <w:rPr>
          <w:b/>
        </w:rPr>
        <w:t>[1]</w:t>
      </w:r>
      <w:r>
        <w:t xml:space="preserve">. Gently dilate the anus and perform rectal irrigation with povidone solution </w:t>
      </w:r>
      <w:r w:rsidRPr="003A7CEB">
        <w:rPr>
          <w:b/>
        </w:rPr>
        <w:t>[2]</w:t>
      </w:r>
      <w:r>
        <w:t>.</w:t>
      </w:r>
    </w:p>
    <w:p w14:paraId="599AE47D" w14:textId="36D1F248" w:rsidR="005D51CB" w:rsidRPr="004F3975" w:rsidRDefault="004F3975" w:rsidP="004F3975">
      <w:pPr>
        <w:ind w:left="907"/>
        <w:rPr>
          <w:b/>
          <w:bCs/>
        </w:rPr>
      </w:pPr>
      <w:r w:rsidRPr="004F3975">
        <w:rPr>
          <w:b/>
          <w:bCs/>
          <w:highlight w:val="yellow"/>
        </w:rPr>
        <w:t>AUTHORS: Please provide footage for this step. Alternatively, strike it out if you wish to delete this</w:t>
      </w:r>
    </w:p>
    <w:p w14:paraId="263C759D" w14:textId="77777777" w:rsidR="005D51CB" w:rsidRDefault="005D51CB" w:rsidP="005D51CB">
      <w:pPr>
        <w:pStyle w:val="ShotDescription"/>
        <w:numPr>
          <w:ilvl w:val="2"/>
          <w:numId w:val="3"/>
        </w:numPr>
      </w:pPr>
      <w:r>
        <w:t xml:space="preserve">Assistant taking </w:t>
      </w:r>
      <w:proofErr w:type="gramStart"/>
      <w:r>
        <w:t>position</w:t>
      </w:r>
      <w:proofErr w:type="gramEnd"/>
      <w:r>
        <w:t xml:space="preserve"> near perineal site.</w:t>
      </w:r>
    </w:p>
    <w:p w14:paraId="7878D894" w14:textId="77777777" w:rsidR="005D51CB" w:rsidRDefault="005D51CB" w:rsidP="005D51CB">
      <w:pPr>
        <w:pStyle w:val="ShotDescription"/>
        <w:numPr>
          <w:ilvl w:val="2"/>
          <w:numId w:val="3"/>
        </w:numPr>
      </w:pPr>
      <w:r>
        <w:t>Assistant performing anal dilation and irrigation.</w:t>
      </w:r>
    </w:p>
    <w:p w14:paraId="4F19B015" w14:textId="77777777" w:rsidR="005D51CB" w:rsidRDefault="005D51CB" w:rsidP="005D51CB"/>
    <w:p w14:paraId="2784FB75" w14:textId="7A3ACEBA" w:rsidR="005D51CB" w:rsidRDefault="005D51CB" w:rsidP="005D51CB">
      <w:pPr>
        <w:pStyle w:val="Narration"/>
        <w:numPr>
          <w:ilvl w:val="1"/>
          <w:numId w:val="3"/>
        </w:numPr>
      </w:pPr>
      <w:r>
        <w:t xml:space="preserve">Use bipolar forceps to </w:t>
      </w:r>
      <w:r w:rsidR="00C54AC1">
        <w:t xml:space="preserve">carefully </w:t>
      </w:r>
      <w:r>
        <w:t xml:space="preserve">expose the rectal stump and disinfect with iodophor gauze </w:t>
      </w:r>
      <w:r w:rsidRPr="003A7CEB">
        <w:rPr>
          <w:b/>
        </w:rPr>
        <w:t>[1]</w:t>
      </w:r>
      <w:r>
        <w:t xml:space="preserve">. Ask the assistant to press an iodophor gauze against the stump using an oval clamp to </w:t>
      </w:r>
      <w:r w:rsidR="00C54AC1">
        <w:t>generate</w:t>
      </w:r>
      <w:r>
        <w:t xml:space="preserve"> tension </w:t>
      </w:r>
      <w:r w:rsidRPr="003A7CEB">
        <w:rPr>
          <w:b/>
        </w:rPr>
        <w:t>[2]</w:t>
      </w:r>
      <w:r>
        <w:t>.</w:t>
      </w:r>
    </w:p>
    <w:p w14:paraId="33AF8B93" w14:textId="77777777" w:rsidR="005D51CB" w:rsidRDefault="005D51CB" w:rsidP="005D51CB"/>
    <w:p w14:paraId="48B78006" w14:textId="77777777" w:rsidR="004F3975" w:rsidRDefault="00C54AC1" w:rsidP="005D51CB">
      <w:pPr>
        <w:pStyle w:val="ShotDescription"/>
        <w:numPr>
          <w:ilvl w:val="2"/>
          <w:numId w:val="3"/>
        </w:numPr>
      </w:pPr>
      <w:r>
        <w:t xml:space="preserve">FILE: </w:t>
      </w:r>
      <w:r w:rsidRPr="00C54AC1">
        <w:t>(19).MP4</w:t>
      </w:r>
      <w:r>
        <w:tab/>
      </w:r>
      <w:r w:rsidR="004F3975">
        <w:t>02:55</w:t>
      </w:r>
      <w:r w:rsidRPr="00C54AC1">
        <w:t xml:space="preserve"> – 03:03, 03:24 – 03:</w:t>
      </w:r>
      <w:r w:rsidR="004F3975">
        <w:t>30</w:t>
      </w:r>
      <w:r w:rsidRPr="00C54AC1">
        <w:t xml:space="preserve">, </w:t>
      </w:r>
    </w:p>
    <w:p w14:paraId="708A5899" w14:textId="5CEC74AF" w:rsidR="005D51CB" w:rsidRDefault="004F3975" w:rsidP="005D51CB">
      <w:pPr>
        <w:pStyle w:val="ShotDescription"/>
        <w:numPr>
          <w:ilvl w:val="2"/>
          <w:numId w:val="3"/>
        </w:numPr>
      </w:pPr>
      <w:r>
        <w:lastRenderedPageBreak/>
        <w:t xml:space="preserve">FILE: </w:t>
      </w:r>
      <w:r w:rsidRPr="00C54AC1">
        <w:t>(19).MP4</w:t>
      </w:r>
      <w:r>
        <w:tab/>
      </w:r>
      <w:r w:rsidR="00C54AC1" w:rsidRPr="00C54AC1">
        <w:t>03:58 – 04:</w:t>
      </w:r>
      <w:r>
        <w:t>14</w:t>
      </w:r>
    </w:p>
    <w:p w14:paraId="6FBBB2B4" w14:textId="77777777" w:rsidR="005D51CB" w:rsidRDefault="005D51CB" w:rsidP="005D51CB"/>
    <w:p w14:paraId="0EC39822" w14:textId="4A336F74" w:rsidR="005D51CB" w:rsidRDefault="00C54AC1" w:rsidP="005D51CB">
      <w:pPr>
        <w:pStyle w:val="Narration"/>
        <w:numPr>
          <w:ilvl w:val="1"/>
          <w:numId w:val="3"/>
        </w:numPr>
      </w:pPr>
      <w:r w:rsidRPr="00C54AC1">
        <w:t xml:space="preserve">Hold the oval clamp and carefully draw the transparent protective sleeve through the anus to create a sterile passage </w:t>
      </w:r>
      <w:r w:rsidR="005D51CB" w:rsidRPr="003A7CEB">
        <w:rPr>
          <w:b/>
        </w:rPr>
        <w:t>[1]</w:t>
      </w:r>
      <w:r w:rsidR="005D51CB">
        <w:t xml:space="preserve">. </w:t>
      </w:r>
      <w:r>
        <w:t>Then i</w:t>
      </w:r>
      <w:r w:rsidR="005D51CB">
        <w:t>nsert the anvil through the</w:t>
      </w:r>
      <w:r>
        <w:t xml:space="preserve"> protective</w:t>
      </w:r>
      <w:r w:rsidR="005D51CB">
        <w:t xml:space="preserve"> sleeve into the abdomen </w:t>
      </w:r>
      <w:r w:rsidR="005D51CB" w:rsidRPr="003A7CEB">
        <w:rPr>
          <w:b/>
        </w:rPr>
        <w:t>[2]</w:t>
      </w:r>
      <w:r w:rsidR="005D51CB">
        <w:t>.</w:t>
      </w:r>
    </w:p>
    <w:p w14:paraId="00B003D5" w14:textId="77777777" w:rsidR="005D51CB" w:rsidRDefault="005D51CB" w:rsidP="005D51CB"/>
    <w:p w14:paraId="7B8FADAF" w14:textId="53B4F2BC" w:rsidR="005D51CB" w:rsidRDefault="00C54AC1" w:rsidP="005D51CB">
      <w:pPr>
        <w:pStyle w:val="ShotDescription"/>
        <w:numPr>
          <w:ilvl w:val="2"/>
          <w:numId w:val="3"/>
        </w:numPr>
      </w:pPr>
      <w:r>
        <w:t xml:space="preserve">FILE: </w:t>
      </w:r>
      <w:r w:rsidRPr="00C54AC1">
        <w:t>(19).MP4</w:t>
      </w:r>
      <w:r>
        <w:tab/>
      </w:r>
      <w:r w:rsidRPr="00C54AC1">
        <w:t>06:12 – 06:</w:t>
      </w:r>
      <w:r w:rsidR="004F3975">
        <w:t>30</w:t>
      </w:r>
    </w:p>
    <w:p w14:paraId="52071254" w14:textId="5FD0FE85" w:rsidR="005D51CB" w:rsidRDefault="00C54AC1" w:rsidP="005D51CB">
      <w:pPr>
        <w:pStyle w:val="ShotDescription"/>
        <w:numPr>
          <w:ilvl w:val="2"/>
          <w:numId w:val="3"/>
        </w:numPr>
      </w:pPr>
      <w:r>
        <w:t xml:space="preserve">FILE: </w:t>
      </w:r>
      <w:r w:rsidRPr="00C54AC1">
        <w:t>(20).MP4</w:t>
      </w:r>
      <w:r>
        <w:tab/>
      </w:r>
      <w:r w:rsidRPr="00C54AC1">
        <w:t>02:09 – 02:13, 02:21 – 02:32</w:t>
      </w:r>
    </w:p>
    <w:p w14:paraId="7456FA5A" w14:textId="77777777" w:rsidR="005D51CB" w:rsidRDefault="005D51CB" w:rsidP="005D51CB">
      <w:pPr>
        <w:pStyle w:val="Narration"/>
        <w:numPr>
          <w:ilvl w:val="1"/>
          <w:numId w:val="3"/>
        </w:numPr>
      </w:pPr>
      <w:r>
        <w:t xml:space="preserve">Make a longitudinal incision on the exposed sigmoid colon above the tumor </w:t>
      </w:r>
      <w:r w:rsidRPr="003A7CEB">
        <w:rPr>
          <w:b/>
        </w:rPr>
        <w:t>[1]</w:t>
      </w:r>
      <w:r>
        <w:t xml:space="preserve">. Insert iodophor gauze into the proximal colon segment to disinfect the lumen </w:t>
      </w:r>
      <w:r w:rsidRPr="003A7CEB">
        <w:rPr>
          <w:b/>
        </w:rPr>
        <w:t>[2]</w:t>
      </w:r>
      <w:r>
        <w:t>.</w:t>
      </w:r>
    </w:p>
    <w:p w14:paraId="47CF46BB" w14:textId="77777777" w:rsidR="005D51CB" w:rsidRDefault="005D51CB" w:rsidP="005D51CB"/>
    <w:p w14:paraId="75D94D78" w14:textId="424CEE87" w:rsidR="005D51CB" w:rsidRDefault="00C54AC1" w:rsidP="005D51CB">
      <w:pPr>
        <w:pStyle w:val="ShotDescription"/>
        <w:numPr>
          <w:ilvl w:val="2"/>
          <w:numId w:val="3"/>
        </w:numPr>
      </w:pPr>
      <w:r>
        <w:t xml:space="preserve">FILE: </w:t>
      </w:r>
      <w:r w:rsidRPr="00C54AC1">
        <w:t>(20).MP4</w:t>
      </w:r>
      <w:r w:rsidR="004F3975">
        <w:tab/>
      </w:r>
      <w:r w:rsidRPr="00C54AC1">
        <w:t xml:space="preserve">04:54 – </w:t>
      </w:r>
      <w:r w:rsidR="004F3975">
        <w:t>05:11</w:t>
      </w:r>
    </w:p>
    <w:p w14:paraId="20C3C96B" w14:textId="58A716C4" w:rsidR="00C54AC1" w:rsidRDefault="0050407E" w:rsidP="005D51CB">
      <w:pPr>
        <w:pStyle w:val="ShotDescription"/>
        <w:numPr>
          <w:ilvl w:val="2"/>
          <w:numId w:val="3"/>
        </w:numPr>
      </w:pPr>
      <w:r>
        <w:t xml:space="preserve">Shot of </w:t>
      </w:r>
      <w:proofErr w:type="spellStart"/>
      <w:r>
        <w:t>idophor</w:t>
      </w:r>
      <w:proofErr w:type="spellEnd"/>
      <w:r>
        <w:t xml:space="preserve"> gauze being inserted into the proximal colon segment.</w:t>
      </w:r>
      <w:r>
        <w:br/>
      </w:r>
      <w:r w:rsidRPr="004F3975">
        <w:rPr>
          <w:b/>
          <w:bCs/>
          <w:highlight w:val="yellow"/>
        </w:rPr>
        <w:t>AUTHORS: Please provide footage for this step.</w:t>
      </w:r>
    </w:p>
    <w:p w14:paraId="777E23EB" w14:textId="77777777" w:rsidR="005D51CB" w:rsidRDefault="005D51CB" w:rsidP="005D51CB"/>
    <w:p w14:paraId="3D34EF66" w14:textId="564F8BB3" w:rsidR="005D51CB" w:rsidRDefault="005D51CB" w:rsidP="005D51CB">
      <w:pPr>
        <w:pStyle w:val="Narration"/>
        <w:numPr>
          <w:ilvl w:val="1"/>
          <w:numId w:val="3"/>
        </w:numPr>
      </w:pPr>
      <w:r>
        <w:t xml:space="preserve">Insert the anvil into the lumen of the proximal sigmoid colon </w:t>
      </w:r>
      <w:r w:rsidRPr="003A7CEB">
        <w:rPr>
          <w:b/>
        </w:rPr>
        <w:t>[1]</w:t>
      </w:r>
      <w:r>
        <w:t xml:space="preserve">. </w:t>
      </w:r>
      <w:r w:rsidR="00C54AC1">
        <w:t>Then u</w:t>
      </w:r>
      <w:r>
        <w:t xml:space="preserve">se the linear cutter to close the incision while leaving the anvil in place </w:t>
      </w:r>
      <w:r w:rsidRPr="003A7CEB">
        <w:rPr>
          <w:b/>
        </w:rPr>
        <w:t>[2]</w:t>
      </w:r>
      <w:r>
        <w:t xml:space="preserve">. Disinfect the stump with povidone gauze </w:t>
      </w:r>
      <w:r w:rsidRPr="003A7CEB">
        <w:rPr>
          <w:b/>
        </w:rPr>
        <w:t>[3]</w:t>
      </w:r>
      <w:r>
        <w:t xml:space="preserve">. Protrude the center rod of the anvil head through one side of the suture line </w:t>
      </w:r>
      <w:r w:rsidRPr="003A7CEB">
        <w:rPr>
          <w:b/>
        </w:rPr>
        <w:t>[4]</w:t>
      </w:r>
      <w:r>
        <w:t>.</w:t>
      </w:r>
    </w:p>
    <w:p w14:paraId="32D0EDCD" w14:textId="77777777" w:rsidR="005D51CB" w:rsidRDefault="005D51CB" w:rsidP="005D51CB"/>
    <w:p w14:paraId="143FB1D5" w14:textId="4AE00D4D" w:rsidR="005D51CB" w:rsidRDefault="00C54AC1" w:rsidP="005D51CB">
      <w:pPr>
        <w:pStyle w:val="ShotDescription"/>
        <w:numPr>
          <w:ilvl w:val="2"/>
          <w:numId w:val="3"/>
        </w:numPr>
      </w:pPr>
      <w:r>
        <w:t xml:space="preserve">FILE: </w:t>
      </w:r>
      <w:r w:rsidRPr="00C54AC1">
        <w:t>(20).MP4</w:t>
      </w:r>
      <w:r>
        <w:tab/>
      </w:r>
      <w:r w:rsidRPr="00C54AC1">
        <w:t>07:20 – 07:</w:t>
      </w:r>
      <w:proofErr w:type="gramStart"/>
      <w:r w:rsidRPr="00C54AC1">
        <w:t>28,  07</w:t>
      </w:r>
      <w:proofErr w:type="gramEnd"/>
      <w:r w:rsidRPr="00C54AC1">
        <w:t>:34 – 07:37</w:t>
      </w:r>
    </w:p>
    <w:p w14:paraId="6192F5B6" w14:textId="77777777" w:rsidR="0050407E" w:rsidRDefault="00C54AC1" w:rsidP="005D51CB">
      <w:pPr>
        <w:pStyle w:val="ShotDescription"/>
        <w:numPr>
          <w:ilvl w:val="2"/>
          <w:numId w:val="3"/>
        </w:numPr>
      </w:pPr>
      <w:r>
        <w:t>FILE:</w:t>
      </w:r>
      <w:r w:rsidRPr="00C54AC1">
        <w:t xml:space="preserve"> (21).MP4</w:t>
      </w:r>
      <w:r>
        <w:tab/>
      </w:r>
      <w:r w:rsidRPr="00C54AC1">
        <w:t>02:24 – 02:</w:t>
      </w:r>
      <w:r w:rsidR="0050407E">
        <w:t>42</w:t>
      </w:r>
    </w:p>
    <w:p w14:paraId="097FCAC9" w14:textId="77777777" w:rsidR="0050407E" w:rsidRDefault="0050407E" w:rsidP="005D51CB">
      <w:pPr>
        <w:pStyle w:val="ShotDescription"/>
        <w:numPr>
          <w:ilvl w:val="2"/>
          <w:numId w:val="3"/>
        </w:numPr>
      </w:pPr>
      <w:r>
        <w:t>FILE:</w:t>
      </w:r>
      <w:r w:rsidRPr="00C54AC1">
        <w:t xml:space="preserve"> (21).MP4</w:t>
      </w:r>
      <w:r>
        <w:tab/>
      </w:r>
      <w:r>
        <w:t>03:07-</w:t>
      </w:r>
      <w:r w:rsidR="00C54AC1" w:rsidRPr="00C54AC1">
        <w:t xml:space="preserve"> 03:</w:t>
      </w:r>
      <w:r>
        <w:t xml:space="preserve"> </w:t>
      </w:r>
      <w:r w:rsidR="00C54AC1" w:rsidRPr="00C54AC1">
        <w:t>1</w:t>
      </w:r>
      <w:r>
        <w:t>3</w:t>
      </w:r>
      <w:r w:rsidR="00C54AC1" w:rsidRPr="00C54AC1">
        <w:t xml:space="preserve"> </w:t>
      </w:r>
    </w:p>
    <w:p w14:paraId="6A96027B" w14:textId="6CD46CCE" w:rsidR="005D51CB" w:rsidRDefault="0050407E" w:rsidP="005D51CB">
      <w:pPr>
        <w:pStyle w:val="ShotDescription"/>
        <w:numPr>
          <w:ilvl w:val="2"/>
          <w:numId w:val="3"/>
        </w:numPr>
      </w:pPr>
      <w:r>
        <w:t>FILE:</w:t>
      </w:r>
      <w:r w:rsidRPr="00C54AC1">
        <w:t xml:space="preserve"> (21).MP4</w:t>
      </w:r>
      <w:r>
        <w:tab/>
      </w:r>
      <w:r w:rsidR="00C54AC1" w:rsidRPr="00C54AC1">
        <w:t>05:54 – 0</w:t>
      </w:r>
      <w:r>
        <w:t>6</w:t>
      </w:r>
      <w:r w:rsidR="00C54AC1" w:rsidRPr="00C54AC1">
        <w:t>:</w:t>
      </w:r>
      <w:r>
        <w:t>01</w:t>
      </w:r>
      <w:r w:rsidR="00C54AC1" w:rsidRPr="00C54AC1">
        <w:t>, 06:</w:t>
      </w:r>
      <w:r>
        <w:t>25</w:t>
      </w:r>
      <w:r w:rsidR="00C54AC1" w:rsidRPr="00C54AC1">
        <w:t xml:space="preserve"> – 06:</w:t>
      </w:r>
      <w:r>
        <w:t>32</w:t>
      </w:r>
    </w:p>
    <w:p w14:paraId="18E58C1E" w14:textId="77777777" w:rsidR="005D51CB" w:rsidRDefault="005D51CB" w:rsidP="005D51CB"/>
    <w:p w14:paraId="393D0AEE" w14:textId="1D47A559" w:rsidR="005D51CB" w:rsidRDefault="005D51CB" w:rsidP="005D51CB">
      <w:pPr>
        <w:pStyle w:val="Narration"/>
        <w:numPr>
          <w:ilvl w:val="1"/>
          <w:numId w:val="3"/>
        </w:numPr>
      </w:pPr>
      <w:r>
        <w:t xml:space="preserve">Place the resected specimen and any used gauze into the sterile plastic sleeve </w:t>
      </w:r>
      <w:r w:rsidR="00F97C4A" w:rsidRPr="00F97C4A">
        <w:t xml:space="preserve">before extracting them through the anus </w:t>
      </w:r>
      <w:r w:rsidRPr="003A7CEB">
        <w:rPr>
          <w:b/>
        </w:rPr>
        <w:t>[1]</w:t>
      </w:r>
      <w:r>
        <w:t>. T</w:t>
      </w:r>
      <w:r w:rsidR="00F97C4A">
        <w:t>hen carefully t</w:t>
      </w:r>
      <w:r>
        <w:t>ighten the</w:t>
      </w:r>
      <w:r w:rsidR="00F97C4A">
        <w:t xml:space="preserve"> protective</w:t>
      </w:r>
      <w:r>
        <w:t xml:space="preserve"> sleeve to secure the contents </w:t>
      </w:r>
      <w:r w:rsidRPr="003A7CEB">
        <w:rPr>
          <w:b/>
        </w:rPr>
        <w:t>[2]</w:t>
      </w:r>
      <w:r>
        <w:t>.</w:t>
      </w:r>
    </w:p>
    <w:p w14:paraId="75D9107E" w14:textId="77777777" w:rsidR="005D51CB" w:rsidRDefault="005D51CB" w:rsidP="005D51CB"/>
    <w:p w14:paraId="4DDE7E3E" w14:textId="77777777" w:rsidR="0050407E" w:rsidRDefault="00F97C4A" w:rsidP="005D51CB">
      <w:pPr>
        <w:pStyle w:val="ShotDescription"/>
        <w:numPr>
          <w:ilvl w:val="2"/>
          <w:numId w:val="3"/>
        </w:numPr>
      </w:pPr>
      <w:r>
        <w:t xml:space="preserve">FILE: </w:t>
      </w:r>
      <w:r w:rsidRPr="00F97C4A">
        <w:t>(22).MP4</w:t>
      </w:r>
      <w:r>
        <w:tab/>
      </w:r>
      <w:r w:rsidRPr="00F97C4A">
        <w:t>04:25 – 04:</w:t>
      </w:r>
      <w:proofErr w:type="gramStart"/>
      <w:r w:rsidRPr="00F97C4A">
        <w:t>31,  04</w:t>
      </w:r>
      <w:proofErr w:type="gramEnd"/>
      <w:r w:rsidRPr="00F97C4A">
        <w:t>:53 – 05:09</w:t>
      </w:r>
    </w:p>
    <w:p w14:paraId="235AAF48" w14:textId="6AA40F5E" w:rsidR="005D51CB" w:rsidRDefault="0050407E" w:rsidP="005D51CB">
      <w:pPr>
        <w:pStyle w:val="ShotDescription"/>
        <w:numPr>
          <w:ilvl w:val="2"/>
          <w:numId w:val="3"/>
        </w:numPr>
      </w:pPr>
      <w:r>
        <w:t xml:space="preserve">FILE: </w:t>
      </w:r>
      <w:r w:rsidRPr="00F97C4A">
        <w:t>(22).MP4</w:t>
      </w:r>
      <w:r>
        <w:tab/>
      </w:r>
      <w:r w:rsidR="00F97C4A" w:rsidRPr="00F97C4A">
        <w:t>07:09 – 07:25</w:t>
      </w:r>
    </w:p>
    <w:p w14:paraId="3711D7F8" w14:textId="77777777" w:rsidR="005D51CB" w:rsidRDefault="005D51CB" w:rsidP="005D51CB"/>
    <w:p w14:paraId="42972813" w14:textId="4FC8C61B" w:rsidR="005D51CB" w:rsidRDefault="005D51CB" w:rsidP="005D51CB">
      <w:pPr>
        <w:pStyle w:val="Narration"/>
        <w:numPr>
          <w:ilvl w:val="1"/>
          <w:numId w:val="3"/>
        </w:numPr>
      </w:pPr>
      <w:r>
        <w:t xml:space="preserve">Insert an oval clamp </w:t>
      </w:r>
      <w:r w:rsidR="00F97C4A" w:rsidRPr="00F97C4A">
        <w:t xml:space="preserve">into the pelvic cavity </w:t>
      </w:r>
      <w:r>
        <w:t xml:space="preserve">through the anus and grasp one end of the specimen </w:t>
      </w:r>
      <w:r w:rsidRPr="003A7CEB">
        <w:rPr>
          <w:b/>
        </w:rPr>
        <w:t>[1]</w:t>
      </w:r>
      <w:r>
        <w:t xml:space="preserve">. Gently extract it through the rectum and anus </w:t>
      </w:r>
      <w:r w:rsidRPr="003A7CEB">
        <w:rPr>
          <w:b/>
        </w:rPr>
        <w:t>[2]</w:t>
      </w:r>
      <w:r>
        <w:t xml:space="preserve">. Confirm that the protective sleeve remains intact </w:t>
      </w:r>
      <w:r w:rsidRPr="003A7CEB">
        <w:rPr>
          <w:b/>
        </w:rPr>
        <w:t>[3]</w:t>
      </w:r>
      <w:r>
        <w:t>.</w:t>
      </w:r>
    </w:p>
    <w:p w14:paraId="3BE938B8" w14:textId="77777777" w:rsidR="005D51CB" w:rsidRDefault="005D51CB" w:rsidP="005D51CB"/>
    <w:p w14:paraId="2C5C0E74" w14:textId="68BA85E1" w:rsidR="008050DC" w:rsidRDefault="00F97C4A" w:rsidP="005D51CB">
      <w:pPr>
        <w:pStyle w:val="ShotDescription"/>
        <w:numPr>
          <w:ilvl w:val="2"/>
          <w:numId w:val="3"/>
        </w:numPr>
      </w:pPr>
      <w:r>
        <w:lastRenderedPageBreak/>
        <w:t xml:space="preserve">FILE: </w:t>
      </w:r>
      <w:proofErr w:type="gramStart"/>
      <w:r w:rsidRPr="00F97C4A">
        <w:t>2.</w:t>
      </w:r>
      <w:r w:rsidRPr="00F97C4A">
        <w:rPr>
          <w:rFonts w:ascii="MS Mincho" w:eastAsia="MS Mincho" w:hAnsi="MS Mincho" w:cs="MS Mincho" w:hint="eastAsia"/>
        </w:rPr>
        <w:t>体外取</w:t>
      </w:r>
      <w:r w:rsidRPr="00F97C4A">
        <w:rPr>
          <w:rFonts w:ascii="SimSun" w:eastAsia="SimSun" w:hAnsi="SimSun" w:cs="SimSun" w:hint="eastAsia"/>
        </w:rPr>
        <w:t>标本视频</w:t>
      </w:r>
      <w:proofErr w:type="gramEnd"/>
      <w:r w:rsidRPr="00F97C4A">
        <w:t>.MP4</w:t>
      </w:r>
      <w:r>
        <w:tab/>
      </w:r>
      <w:r w:rsidR="008050DC">
        <w:t>00:15-00:21</w:t>
      </w:r>
    </w:p>
    <w:p w14:paraId="52314AC3" w14:textId="77777777" w:rsidR="008050DC" w:rsidRDefault="008050DC" w:rsidP="005D51CB">
      <w:pPr>
        <w:pStyle w:val="ShotDescription"/>
        <w:numPr>
          <w:ilvl w:val="2"/>
          <w:numId w:val="3"/>
        </w:numPr>
      </w:pPr>
      <w:r>
        <w:t xml:space="preserve">FILE: </w:t>
      </w:r>
      <w:proofErr w:type="gramStart"/>
      <w:r w:rsidRPr="00F97C4A">
        <w:t>2.</w:t>
      </w:r>
      <w:r w:rsidRPr="00F97C4A">
        <w:rPr>
          <w:rFonts w:ascii="MS Mincho" w:eastAsia="MS Mincho" w:hAnsi="MS Mincho" w:cs="MS Mincho" w:hint="eastAsia"/>
        </w:rPr>
        <w:t>体外取</w:t>
      </w:r>
      <w:r w:rsidRPr="00F97C4A">
        <w:rPr>
          <w:rFonts w:ascii="SimSun" w:eastAsia="SimSun" w:hAnsi="SimSun" w:cs="SimSun" w:hint="eastAsia"/>
        </w:rPr>
        <w:t>标本视频</w:t>
      </w:r>
      <w:proofErr w:type="gramEnd"/>
      <w:r w:rsidRPr="00F97C4A">
        <w:t>.MP4</w:t>
      </w:r>
      <w:r>
        <w:tab/>
      </w:r>
      <w:r w:rsidR="00F97C4A" w:rsidRPr="00F97C4A">
        <w:t xml:space="preserve">00:40 – 00:53,  </w:t>
      </w:r>
    </w:p>
    <w:p w14:paraId="7D31C02F" w14:textId="3CC42433" w:rsidR="005D51CB" w:rsidRDefault="008050DC" w:rsidP="005D51CB">
      <w:pPr>
        <w:pStyle w:val="ShotDescription"/>
        <w:numPr>
          <w:ilvl w:val="2"/>
          <w:numId w:val="3"/>
        </w:numPr>
      </w:pPr>
      <w:r>
        <w:t xml:space="preserve">FILE: </w:t>
      </w:r>
      <w:proofErr w:type="gramStart"/>
      <w:r w:rsidRPr="00F97C4A">
        <w:t>2.</w:t>
      </w:r>
      <w:r w:rsidRPr="00F97C4A">
        <w:rPr>
          <w:rFonts w:ascii="MS Mincho" w:eastAsia="MS Mincho" w:hAnsi="MS Mincho" w:cs="MS Mincho" w:hint="eastAsia"/>
        </w:rPr>
        <w:t>体外取</w:t>
      </w:r>
      <w:r w:rsidRPr="00F97C4A">
        <w:rPr>
          <w:rFonts w:ascii="SimSun" w:eastAsia="SimSun" w:hAnsi="SimSun" w:cs="SimSun" w:hint="eastAsia"/>
        </w:rPr>
        <w:t>标本视频</w:t>
      </w:r>
      <w:proofErr w:type="gramEnd"/>
      <w:r w:rsidRPr="00F97C4A">
        <w:t>.MP4</w:t>
      </w:r>
      <w:r>
        <w:tab/>
      </w:r>
      <w:r w:rsidR="00F97C4A" w:rsidRPr="00F97C4A">
        <w:t>02:</w:t>
      </w:r>
      <w:r>
        <w:t>42</w:t>
      </w:r>
      <w:r w:rsidR="00F97C4A" w:rsidRPr="00F97C4A">
        <w:t xml:space="preserve"> – 02:48</w:t>
      </w:r>
    </w:p>
    <w:p w14:paraId="342EBEAB" w14:textId="77777777" w:rsidR="005D51CB" w:rsidRDefault="005D51CB" w:rsidP="005D51CB"/>
    <w:p w14:paraId="00558416" w14:textId="10588FAC" w:rsidR="005D51CB" w:rsidRDefault="005D51CB" w:rsidP="005D51CB">
      <w:pPr>
        <w:pStyle w:val="Narration"/>
        <w:numPr>
          <w:ilvl w:val="1"/>
          <w:numId w:val="3"/>
        </w:numPr>
      </w:pPr>
      <w:r>
        <w:t xml:space="preserve">Close the open rectal stump using a linear cutter </w:t>
      </w:r>
      <w:r w:rsidRPr="003A7CEB">
        <w:rPr>
          <w:b/>
        </w:rPr>
        <w:t>[1]</w:t>
      </w:r>
      <w:r>
        <w:t xml:space="preserve">. </w:t>
      </w:r>
      <w:r w:rsidR="00F97C4A">
        <w:t>Then p</w:t>
      </w:r>
      <w:r>
        <w:t xml:space="preserve">lace the closed stump in a specimen bag and remove it through Trocar A1 </w:t>
      </w:r>
      <w:r w:rsidRPr="003A7CEB">
        <w:rPr>
          <w:b/>
        </w:rPr>
        <w:t>[2]</w:t>
      </w:r>
      <w:r>
        <w:t>.</w:t>
      </w:r>
    </w:p>
    <w:p w14:paraId="6BB8EAEC" w14:textId="77777777" w:rsidR="005D51CB" w:rsidRDefault="005D51CB" w:rsidP="005D51CB"/>
    <w:p w14:paraId="0189E7DD" w14:textId="77777777" w:rsidR="008050DC" w:rsidRDefault="00F97C4A" w:rsidP="005D51CB">
      <w:pPr>
        <w:pStyle w:val="ShotDescription"/>
        <w:numPr>
          <w:ilvl w:val="2"/>
          <w:numId w:val="3"/>
        </w:numPr>
      </w:pPr>
      <w:r>
        <w:t xml:space="preserve">FILE: </w:t>
      </w:r>
      <w:r w:rsidRPr="00F97C4A">
        <w:t>(23).MP4</w:t>
      </w:r>
      <w:r>
        <w:tab/>
      </w:r>
      <w:r w:rsidRPr="00F97C4A">
        <w:t>02:14 – 02:20, 02:44 – 02:50</w:t>
      </w:r>
    </w:p>
    <w:p w14:paraId="30196303" w14:textId="1B806515" w:rsidR="005D51CB" w:rsidRDefault="008050DC" w:rsidP="005D51CB">
      <w:pPr>
        <w:pStyle w:val="ShotDescription"/>
        <w:numPr>
          <w:ilvl w:val="2"/>
          <w:numId w:val="3"/>
        </w:numPr>
      </w:pPr>
      <w:r>
        <w:t xml:space="preserve">FILE: </w:t>
      </w:r>
      <w:r w:rsidRPr="00F97C4A">
        <w:t>(23).MP4</w:t>
      </w:r>
      <w:r>
        <w:tab/>
      </w:r>
      <w:r w:rsidR="00F97C4A" w:rsidRPr="00F97C4A">
        <w:t xml:space="preserve">04:02 </w:t>
      </w:r>
      <w:r>
        <w:t>-</w:t>
      </w:r>
      <w:r w:rsidR="00F97C4A" w:rsidRPr="00F97C4A">
        <w:t xml:space="preserve"> 04:14</w:t>
      </w:r>
    </w:p>
    <w:p w14:paraId="4513ECFF" w14:textId="77777777" w:rsidR="005D51CB" w:rsidRDefault="005D51CB" w:rsidP="005D51CB"/>
    <w:p w14:paraId="2877DE9C" w14:textId="62459D58" w:rsidR="005D51CB" w:rsidRDefault="005D51CB" w:rsidP="005D51CB">
      <w:pPr>
        <w:pStyle w:val="Narration"/>
        <w:numPr>
          <w:ilvl w:val="1"/>
          <w:numId w:val="3"/>
        </w:numPr>
      </w:pPr>
      <w:r>
        <w:t xml:space="preserve">Introduce the circular stapler through the gently dilated anus. Protrude the spike </w:t>
      </w:r>
      <w:r w:rsidR="00F97C4A">
        <w:t xml:space="preserve">of the stapler </w:t>
      </w:r>
      <w:r>
        <w:t xml:space="preserve">from one side of the suture line </w:t>
      </w:r>
      <w:r w:rsidRPr="003A7CEB">
        <w:rPr>
          <w:b/>
        </w:rPr>
        <w:t>[</w:t>
      </w:r>
      <w:r w:rsidR="008050DC">
        <w:rPr>
          <w:b/>
        </w:rPr>
        <w:t>1</w:t>
      </w:r>
      <w:r w:rsidRPr="003A7CEB">
        <w:rPr>
          <w:b/>
        </w:rPr>
        <w:t>]</w:t>
      </w:r>
      <w:r>
        <w:t>.</w:t>
      </w:r>
    </w:p>
    <w:p w14:paraId="19A3D6B3" w14:textId="77777777" w:rsidR="005D51CB" w:rsidRDefault="005D51CB" w:rsidP="005D51CB"/>
    <w:p w14:paraId="3D704434" w14:textId="3A048662" w:rsidR="005D51CB" w:rsidRDefault="00F97C4A" w:rsidP="005D51CB">
      <w:pPr>
        <w:pStyle w:val="ShotDescription"/>
        <w:numPr>
          <w:ilvl w:val="2"/>
          <w:numId w:val="3"/>
        </w:numPr>
      </w:pPr>
      <w:r>
        <w:t xml:space="preserve">FILE: </w:t>
      </w:r>
      <w:r w:rsidRPr="00F97C4A">
        <w:t>(23).MP4</w:t>
      </w:r>
      <w:r>
        <w:tab/>
      </w:r>
      <w:r w:rsidRPr="00F97C4A">
        <w:t>07:23 – 07:</w:t>
      </w:r>
      <w:r w:rsidR="008050DC">
        <w:t>40</w:t>
      </w:r>
    </w:p>
    <w:p w14:paraId="5DB2EB98" w14:textId="77777777" w:rsidR="005D51CB" w:rsidRDefault="005D51CB" w:rsidP="005D51CB"/>
    <w:p w14:paraId="3405194F" w14:textId="24BE56DD" w:rsidR="005D51CB" w:rsidRDefault="005D51CB" w:rsidP="005D51CB">
      <w:pPr>
        <w:pStyle w:val="Narration"/>
        <w:numPr>
          <w:ilvl w:val="1"/>
          <w:numId w:val="3"/>
        </w:numPr>
      </w:pPr>
      <w:r>
        <w:t xml:space="preserve">Connect the center rod of the anvil to the distal part of the circular stapler </w:t>
      </w:r>
      <w:r w:rsidRPr="003A7CEB">
        <w:rPr>
          <w:b/>
        </w:rPr>
        <w:t>[1]</w:t>
      </w:r>
      <w:r>
        <w:t xml:space="preserve">. Check for </w:t>
      </w:r>
      <w:proofErr w:type="gramStart"/>
      <w:r>
        <w:t>twisting of</w:t>
      </w:r>
      <w:proofErr w:type="gramEnd"/>
      <w:r>
        <w:t xml:space="preserve"> colon and mesentery and ensure surrounding organs are away from the stapling path </w:t>
      </w:r>
      <w:r w:rsidRPr="003A7CEB">
        <w:rPr>
          <w:b/>
        </w:rPr>
        <w:t>[2</w:t>
      </w:r>
      <w:r w:rsidR="008050DC">
        <w:rPr>
          <w:b/>
        </w:rPr>
        <w:t>-TXT</w:t>
      </w:r>
      <w:r w:rsidRPr="003A7CEB">
        <w:rPr>
          <w:b/>
        </w:rPr>
        <w:t>]</w:t>
      </w:r>
      <w:r>
        <w:t xml:space="preserve">. </w:t>
      </w:r>
    </w:p>
    <w:p w14:paraId="42A8C58A" w14:textId="77777777" w:rsidR="005D51CB" w:rsidRDefault="005D51CB" w:rsidP="005D51CB"/>
    <w:p w14:paraId="10831BFB" w14:textId="77777777" w:rsidR="008050DC" w:rsidRDefault="00F97C4A" w:rsidP="005D51CB">
      <w:pPr>
        <w:pStyle w:val="ShotDescription"/>
        <w:numPr>
          <w:ilvl w:val="2"/>
          <w:numId w:val="3"/>
        </w:numPr>
      </w:pPr>
      <w:r>
        <w:t xml:space="preserve">FILE: </w:t>
      </w:r>
      <w:r w:rsidRPr="00F97C4A">
        <w:t>(24).MP4</w:t>
      </w:r>
      <w:r>
        <w:tab/>
      </w:r>
      <w:r w:rsidRPr="00F97C4A">
        <w:t>00:06 – 00:1</w:t>
      </w:r>
      <w:r w:rsidR="008050DC">
        <w:t>6</w:t>
      </w:r>
    </w:p>
    <w:p w14:paraId="5FAF10CE" w14:textId="7E5F2FEB" w:rsidR="005D51CB" w:rsidRDefault="008050DC" w:rsidP="005D51CB">
      <w:pPr>
        <w:pStyle w:val="ShotDescription"/>
        <w:numPr>
          <w:ilvl w:val="2"/>
          <w:numId w:val="3"/>
        </w:numPr>
      </w:pPr>
      <w:r>
        <w:t xml:space="preserve">FILE: </w:t>
      </w:r>
      <w:r w:rsidRPr="00F97C4A">
        <w:t>(24).MP4</w:t>
      </w:r>
      <w:r>
        <w:tab/>
      </w:r>
      <w:r w:rsidR="00F97C4A" w:rsidRPr="00F97C4A">
        <w:t>00:41 – 0</w:t>
      </w:r>
      <w:r>
        <w:t>0:56</w:t>
      </w:r>
      <w:r w:rsidR="00F97C4A" w:rsidRPr="00F97C4A">
        <w:t>, 01:21 – 01:23</w:t>
      </w:r>
      <w:r>
        <w:t xml:space="preserve"> </w:t>
      </w:r>
      <w:r>
        <w:rPr>
          <w:b/>
          <w:bCs/>
        </w:rPr>
        <w:t>TXT: Fire the stapler and withdraw after twisting it open</w:t>
      </w:r>
    </w:p>
    <w:p w14:paraId="181ED81F" w14:textId="618BF073" w:rsidR="008050DC" w:rsidRDefault="008050DC" w:rsidP="008050DC">
      <w:pPr>
        <w:pStyle w:val="ShotDescription"/>
        <w:ind w:firstLine="0"/>
      </w:pPr>
    </w:p>
    <w:p w14:paraId="59D81A5C" w14:textId="77777777" w:rsidR="005D51CB" w:rsidRDefault="005D51CB" w:rsidP="005D51CB"/>
    <w:p w14:paraId="52782DC3" w14:textId="77777777" w:rsidR="005D51CB" w:rsidRDefault="005D51CB" w:rsidP="005D51CB">
      <w:pPr>
        <w:pStyle w:val="Narration"/>
        <w:numPr>
          <w:ilvl w:val="1"/>
          <w:numId w:val="3"/>
        </w:numPr>
      </w:pPr>
      <w:r>
        <w:t xml:space="preserve">Perform a reinforced suture at the intra-abdominal 'risk triangle' </w:t>
      </w:r>
      <w:r w:rsidRPr="003A7CEB">
        <w:rPr>
          <w:b/>
        </w:rPr>
        <w:t>[1]</w:t>
      </w:r>
      <w:r>
        <w:t>.</w:t>
      </w:r>
    </w:p>
    <w:p w14:paraId="678072B8" w14:textId="77777777" w:rsidR="005D51CB" w:rsidRDefault="005D51CB" w:rsidP="005D51CB"/>
    <w:p w14:paraId="70475E9A" w14:textId="3489D77B" w:rsidR="00F97C4A" w:rsidRDefault="00F97C4A" w:rsidP="00F97C4A">
      <w:pPr>
        <w:pStyle w:val="ShotDescription"/>
        <w:numPr>
          <w:ilvl w:val="2"/>
          <w:numId w:val="3"/>
        </w:numPr>
      </w:pPr>
      <w:r>
        <w:t>FILE:</w:t>
      </w:r>
      <w:r w:rsidR="00CD3C7F">
        <w:t xml:space="preserve"> </w:t>
      </w:r>
      <w:r>
        <w:t xml:space="preserve">(25).MP4 </w:t>
      </w:r>
      <w:r>
        <w:tab/>
      </w:r>
      <w:r w:rsidRPr="00F97C4A">
        <w:t>03:</w:t>
      </w:r>
      <w:r w:rsidR="00CD3C7F">
        <w:t>24</w:t>
      </w:r>
      <w:r w:rsidRPr="00F97C4A">
        <w:t xml:space="preserve"> – 03:30</w:t>
      </w:r>
    </w:p>
    <w:p w14:paraId="23D57037" w14:textId="77777777" w:rsidR="005D51CB" w:rsidRDefault="005D51CB" w:rsidP="005D51CB"/>
    <w:p w14:paraId="4E3EB90F" w14:textId="115B9F1D" w:rsidR="005D51CB" w:rsidRDefault="005D51CB" w:rsidP="005D51CB">
      <w:pPr>
        <w:pStyle w:val="Narration"/>
        <w:numPr>
          <w:ilvl w:val="1"/>
          <w:numId w:val="3"/>
        </w:numPr>
      </w:pPr>
      <w:r>
        <w:t xml:space="preserve">Check the anastomosis for leaks by verifying the proximal and distal ring integrity and performing an air test </w:t>
      </w:r>
      <w:r w:rsidRPr="003A7CEB">
        <w:rPr>
          <w:b/>
        </w:rPr>
        <w:t>[1]</w:t>
      </w:r>
      <w:r>
        <w:t>. Place two drainage tubes</w:t>
      </w:r>
      <w:r w:rsidR="00F97C4A">
        <w:t xml:space="preserve"> routinely</w:t>
      </w:r>
      <w:r>
        <w:t xml:space="preserve"> on either side of the pelvic cavity at the anastomosis site </w:t>
      </w:r>
      <w:r w:rsidRPr="003A7CEB">
        <w:rPr>
          <w:b/>
        </w:rPr>
        <w:t>[2]</w:t>
      </w:r>
      <w:r>
        <w:t>.</w:t>
      </w:r>
    </w:p>
    <w:p w14:paraId="574E4E70" w14:textId="77777777" w:rsidR="005D51CB" w:rsidRDefault="005D51CB" w:rsidP="005D51CB"/>
    <w:p w14:paraId="7223FE4B" w14:textId="13549B2D" w:rsidR="005D51CB" w:rsidRDefault="00F97C4A" w:rsidP="005D51CB">
      <w:pPr>
        <w:pStyle w:val="ShotDescription"/>
        <w:numPr>
          <w:ilvl w:val="2"/>
          <w:numId w:val="3"/>
        </w:numPr>
      </w:pPr>
      <w:r>
        <w:t xml:space="preserve">FILE: </w:t>
      </w:r>
      <w:r w:rsidRPr="00F97C4A">
        <w:t>(28).MP4</w:t>
      </w:r>
      <w:r>
        <w:tab/>
      </w:r>
      <w:r w:rsidRPr="00F97C4A">
        <w:t>04:06 – 04:11, 04:15 – 04:21</w:t>
      </w:r>
    </w:p>
    <w:p w14:paraId="69DF7AC1" w14:textId="5E46B530" w:rsidR="005D51CB" w:rsidRPr="003A7CEB" w:rsidRDefault="00F97C4A" w:rsidP="005D51CB">
      <w:pPr>
        <w:pStyle w:val="ShotDescription"/>
        <w:numPr>
          <w:ilvl w:val="2"/>
          <w:numId w:val="3"/>
        </w:numPr>
      </w:pPr>
      <w:r>
        <w:t xml:space="preserve">FILE: </w:t>
      </w:r>
      <w:r w:rsidRPr="00F97C4A">
        <w:t>(34).MP4</w:t>
      </w:r>
      <w:r>
        <w:tab/>
      </w:r>
      <w:r w:rsidRPr="00F97C4A">
        <w:t>00:08 – 00:15</w:t>
      </w:r>
    </w:p>
    <w:p w14:paraId="54D670C9" w14:textId="77777777" w:rsidR="009F5B61" w:rsidRDefault="009F5B61">
      <w:pPr>
        <w:rPr>
          <w:rFonts w:eastAsia="Times New Roman" w:cstheme="minorHAnsi"/>
          <w:sz w:val="52"/>
        </w:rPr>
      </w:pPr>
      <w:r>
        <w:rPr>
          <w:rFonts w:cstheme="minorHAnsi"/>
        </w:rPr>
        <w:br w:type="page"/>
      </w:r>
    </w:p>
    <w:p w14:paraId="3AF598C5" w14:textId="5408133A"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68A1DEB6"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E94F09">
        <w:rPr>
          <w:rFonts w:eastAsia="Times New Roman" w:cstheme="minorHAnsi"/>
          <w:bCs/>
        </w:rPr>
        <w:t>98</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A479EE8" w14:textId="1DCA9F23" w:rsidR="00CD3C7F" w:rsidRPr="00CD3C7F" w:rsidRDefault="00CD3C7F" w:rsidP="00CD3C7F">
      <w:pPr>
        <w:pStyle w:val="ListParagraph"/>
        <w:numPr>
          <w:ilvl w:val="1"/>
          <w:numId w:val="3"/>
        </w:numPr>
        <w:spacing w:before="120"/>
        <w:outlineLvl w:val="0"/>
        <w:rPr>
          <w:rFonts w:cstheme="minorHAnsi"/>
        </w:rPr>
      </w:pPr>
      <w:r w:rsidRPr="00CD3C7F">
        <w:rPr>
          <w:rFonts w:cstheme="minorHAnsi"/>
        </w:rPr>
        <w:t xml:space="preserve">The sigmoid colon specimen </w:t>
      </w:r>
      <w:r>
        <w:rPr>
          <w:rFonts w:cstheme="minorHAnsi"/>
        </w:rPr>
        <w:t>was surgically resected</w:t>
      </w:r>
      <w:r w:rsidRPr="00CD3C7F">
        <w:rPr>
          <w:rFonts w:cstheme="minorHAnsi"/>
        </w:rPr>
        <w:t xml:space="preserve">, with no signs of perforation or fragmentation </w:t>
      </w:r>
      <w:r w:rsidRPr="00E94F09">
        <w:rPr>
          <w:rFonts w:cstheme="minorHAnsi"/>
          <w:b/>
          <w:bCs/>
        </w:rPr>
        <w:t>[1].</w:t>
      </w:r>
    </w:p>
    <w:p w14:paraId="28A81641" w14:textId="36F36AFE" w:rsidR="00CD3C7F" w:rsidRPr="00CD3C7F" w:rsidRDefault="00CD3C7F" w:rsidP="00CD3C7F">
      <w:pPr>
        <w:pStyle w:val="ListParagraph"/>
        <w:numPr>
          <w:ilvl w:val="2"/>
          <w:numId w:val="3"/>
        </w:numPr>
        <w:spacing w:before="120"/>
        <w:outlineLvl w:val="0"/>
        <w:rPr>
          <w:rFonts w:cstheme="minorHAnsi"/>
        </w:rPr>
      </w:pPr>
      <w:r w:rsidRPr="00CD3C7F">
        <w:rPr>
          <w:rFonts w:cstheme="minorHAnsi"/>
        </w:rPr>
        <w:t xml:space="preserve">LAB MEDIA: Figure 4. </w:t>
      </w:r>
    </w:p>
    <w:p w14:paraId="536A8BB6" w14:textId="77777777" w:rsidR="00CD3C7F" w:rsidRPr="00CD3C7F" w:rsidRDefault="00CD3C7F" w:rsidP="00CD3C7F">
      <w:pPr>
        <w:pStyle w:val="ListParagraph"/>
        <w:spacing w:before="120"/>
        <w:ind w:left="907"/>
        <w:outlineLvl w:val="0"/>
        <w:rPr>
          <w:rFonts w:cstheme="minorHAnsi"/>
        </w:rPr>
      </w:pPr>
    </w:p>
    <w:p w14:paraId="397EA5A0" w14:textId="0FE45446" w:rsidR="00CD3C7F" w:rsidRPr="00CD3C7F" w:rsidRDefault="00CD3C7F" w:rsidP="00CD3C7F">
      <w:pPr>
        <w:pStyle w:val="ListParagraph"/>
        <w:numPr>
          <w:ilvl w:val="1"/>
          <w:numId w:val="3"/>
        </w:numPr>
        <w:spacing w:before="120"/>
        <w:outlineLvl w:val="0"/>
        <w:rPr>
          <w:rFonts w:cstheme="minorHAnsi"/>
        </w:rPr>
      </w:pPr>
      <w:r w:rsidRPr="00CD3C7F">
        <w:rPr>
          <w:rFonts w:cstheme="minorHAnsi"/>
        </w:rPr>
        <w:t xml:space="preserve">Histopathology following surgery showed no residual cancer in the sigmoid colon </w:t>
      </w:r>
      <w:r w:rsidRPr="00E94F09">
        <w:rPr>
          <w:rFonts w:cstheme="minorHAnsi"/>
          <w:b/>
          <w:bCs/>
        </w:rPr>
        <w:t>[1],</w:t>
      </w:r>
      <w:r w:rsidRPr="00CD3C7F">
        <w:rPr>
          <w:rFonts w:cstheme="minorHAnsi"/>
        </w:rPr>
        <w:t xml:space="preserve"> with reactive lymphadenopathy observed in all 12 retrieved lymph nodes </w:t>
      </w:r>
      <w:r w:rsidRPr="00E94F09">
        <w:rPr>
          <w:rFonts w:cstheme="minorHAnsi"/>
          <w:b/>
          <w:bCs/>
        </w:rPr>
        <w:t>[2</w:t>
      </w:r>
      <w:r w:rsidRPr="00E94F09">
        <w:rPr>
          <w:rFonts w:cstheme="minorHAnsi"/>
          <w:b/>
          <w:bCs/>
        </w:rPr>
        <w:t>].</w:t>
      </w:r>
      <w:r>
        <w:rPr>
          <w:rFonts w:cstheme="minorHAnsi"/>
        </w:rPr>
        <w:t xml:space="preserve"> </w:t>
      </w:r>
    </w:p>
    <w:p w14:paraId="4AA4C32A" w14:textId="1D19D271" w:rsidR="00CD3C7F" w:rsidRPr="00CD3C7F" w:rsidRDefault="00CD3C7F" w:rsidP="00CD3C7F">
      <w:pPr>
        <w:pStyle w:val="ListParagraph"/>
        <w:numPr>
          <w:ilvl w:val="2"/>
          <w:numId w:val="3"/>
        </w:numPr>
        <w:spacing w:before="120"/>
        <w:outlineLvl w:val="0"/>
        <w:rPr>
          <w:rFonts w:cstheme="minorHAnsi"/>
        </w:rPr>
      </w:pPr>
      <w:r w:rsidRPr="00CD3C7F">
        <w:rPr>
          <w:rFonts w:cstheme="minorHAnsi"/>
        </w:rPr>
        <w:t xml:space="preserve">LAB MEDIA: Figure 5A. </w:t>
      </w:r>
    </w:p>
    <w:p w14:paraId="2DE00C82" w14:textId="4EE0B202" w:rsidR="00CD3C7F" w:rsidRPr="00CD3C7F" w:rsidRDefault="00CD3C7F" w:rsidP="00CD3C7F">
      <w:pPr>
        <w:pStyle w:val="ListParagraph"/>
        <w:numPr>
          <w:ilvl w:val="2"/>
          <w:numId w:val="3"/>
        </w:numPr>
        <w:spacing w:before="120"/>
        <w:outlineLvl w:val="0"/>
        <w:rPr>
          <w:rFonts w:cstheme="minorHAnsi"/>
        </w:rPr>
      </w:pPr>
      <w:r w:rsidRPr="00CD3C7F">
        <w:rPr>
          <w:rFonts w:cstheme="minorHAnsi"/>
        </w:rPr>
        <w:t xml:space="preserve">LAB MEDIA: Figure 5B. </w:t>
      </w:r>
      <w:r>
        <w:rPr>
          <w:rFonts w:cstheme="minorHAnsi"/>
        </w:rPr>
        <w:br/>
      </w:r>
      <w:r w:rsidRPr="00CD3C7F">
        <w:rPr>
          <w:rFonts w:cstheme="minorHAnsi"/>
          <w:b/>
          <w:bCs/>
          <w:highlight w:val="yellow"/>
        </w:rPr>
        <w:t>AUTHORS: Please note that the figure is incorrectly labeled as 4A and 4B. Kindly reupload correctly labeled figures</w:t>
      </w:r>
    </w:p>
    <w:p w14:paraId="074CA06F" w14:textId="3D42E955" w:rsidR="00CD3C7F" w:rsidRPr="00CD3C7F" w:rsidRDefault="00CD3C7F" w:rsidP="00CD3C7F">
      <w:pPr>
        <w:pStyle w:val="ListParagraph"/>
        <w:spacing w:before="120"/>
        <w:ind w:left="360"/>
        <w:outlineLvl w:val="0"/>
        <w:rPr>
          <w:rFonts w:cstheme="minorHAnsi"/>
        </w:rPr>
      </w:pPr>
    </w:p>
    <w:p w14:paraId="21B3878F" w14:textId="77777777" w:rsidR="00CD3C7F" w:rsidRPr="00CD3C7F" w:rsidRDefault="00CD3C7F" w:rsidP="00CD3C7F">
      <w:pPr>
        <w:pStyle w:val="ListParagraph"/>
        <w:spacing w:before="120"/>
        <w:ind w:left="907"/>
        <w:outlineLvl w:val="0"/>
        <w:rPr>
          <w:rFonts w:cstheme="minorHAnsi"/>
        </w:rPr>
      </w:pPr>
    </w:p>
    <w:p w14:paraId="5A8A46E8" w14:textId="765B0D0A" w:rsidR="00E94F09" w:rsidRPr="00E94F09" w:rsidRDefault="00E94F09" w:rsidP="00E94F09">
      <w:pPr>
        <w:pStyle w:val="ListParagraph"/>
        <w:numPr>
          <w:ilvl w:val="1"/>
          <w:numId w:val="3"/>
        </w:numPr>
        <w:spacing w:before="120"/>
        <w:outlineLvl w:val="0"/>
        <w:rPr>
          <w:rFonts w:cstheme="minorHAnsi"/>
        </w:rPr>
      </w:pPr>
      <w:r w:rsidRPr="00E94F09">
        <w:rPr>
          <w:rFonts w:cstheme="minorHAnsi"/>
        </w:rPr>
        <w:t xml:space="preserve">The patient underwent blood index examinations on the 1st, 3rd, and 5th postoperative days, as well as in the 4th week after surgery, to monitor changes in hemoglobin levels, inflammation markers, and liver function </w:t>
      </w:r>
      <w:r w:rsidRPr="00E94F09">
        <w:rPr>
          <w:rFonts w:cstheme="minorHAnsi"/>
          <w:b/>
          <w:bCs/>
        </w:rPr>
        <w:t>[1].</w:t>
      </w:r>
    </w:p>
    <w:p w14:paraId="75D3B687" w14:textId="7A0659D3" w:rsidR="00CD3C7F" w:rsidRPr="00CD3C7F" w:rsidRDefault="00E94F09" w:rsidP="00E94F09">
      <w:pPr>
        <w:pStyle w:val="ListParagraph"/>
        <w:numPr>
          <w:ilvl w:val="2"/>
          <w:numId w:val="3"/>
        </w:numPr>
        <w:spacing w:before="120"/>
        <w:outlineLvl w:val="0"/>
        <w:rPr>
          <w:rFonts w:cstheme="minorHAnsi"/>
        </w:rPr>
      </w:pPr>
      <w:r w:rsidRPr="00E94F09">
        <w:rPr>
          <w:rFonts w:cstheme="minorHAnsi"/>
        </w:rPr>
        <w:t xml:space="preserve">LAB MEDIA: Figure 6. </w:t>
      </w:r>
      <w:r w:rsidRPr="00E94F09">
        <w:rPr>
          <w:rFonts w:cstheme="minorHAnsi"/>
          <w:i/>
          <w:iCs/>
          <w:color w:val="0000FF"/>
        </w:rPr>
        <w:t xml:space="preserve">Video editor: </w:t>
      </w:r>
      <w:r w:rsidRPr="00E94F09">
        <w:rPr>
          <w:rFonts w:cstheme="minorHAnsi"/>
          <w:i/>
          <w:iCs/>
          <w:color w:val="0000FF"/>
        </w:rPr>
        <w:t>Sequentially highlight each graph</w:t>
      </w:r>
    </w:p>
    <w:p w14:paraId="593D1BE1" w14:textId="0A2A1683" w:rsidR="00CD3C7F" w:rsidRPr="00CD3C7F" w:rsidRDefault="00CD3C7F" w:rsidP="00CD3C7F">
      <w:pPr>
        <w:pStyle w:val="ListParagraph"/>
        <w:numPr>
          <w:ilvl w:val="1"/>
          <w:numId w:val="3"/>
        </w:numPr>
        <w:spacing w:before="120"/>
        <w:outlineLvl w:val="0"/>
        <w:rPr>
          <w:rFonts w:cstheme="minorHAnsi"/>
        </w:rPr>
      </w:pPr>
      <w:r w:rsidRPr="00CD3C7F">
        <w:rPr>
          <w:rFonts w:cstheme="minorHAnsi"/>
        </w:rPr>
        <w:t>The surgeon-rated intraoperative workload was minimal, with all NASA-TLX dimension scores at or near the lowest rating of 1</w:t>
      </w:r>
      <w:r w:rsidR="00E94F09">
        <w:rPr>
          <w:rFonts w:cstheme="minorHAnsi"/>
        </w:rPr>
        <w:t xml:space="preserve"> to </w:t>
      </w:r>
      <w:r w:rsidRPr="00CD3C7F">
        <w:rPr>
          <w:rFonts w:cstheme="minorHAnsi"/>
        </w:rPr>
        <w:t xml:space="preserve">2 </w:t>
      </w:r>
      <w:r w:rsidRPr="00E94F09">
        <w:rPr>
          <w:rFonts w:cstheme="minorHAnsi"/>
          <w:b/>
          <w:bCs/>
        </w:rPr>
        <w:t>[1].</w:t>
      </w:r>
    </w:p>
    <w:p w14:paraId="18635EA2" w14:textId="7423B2FC" w:rsidR="00CD3C7F" w:rsidRPr="00CD3C7F" w:rsidRDefault="00CD3C7F" w:rsidP="00E94F09">
      <w:pPr>
        <w:pStyle w:val="ListParagraph"/>
        <w:numPr>
          <w:ilvl w:val="2"/>
          <w:numId w:val="3"/>
        </w:numPr>
        <w:spacing w:before="120"/>
        <w:outlineLvl w:val="0"/>
        <w:rPr>
          <w:rFonts w:cstheme="minorHAnsi"/>
        </w:rPr>
      </w:pPr>
      <w:r w:rsidRPr="00CD3C7F">
        <w:rPr>
          <w:rFonts w:cstheme="minorHAnsi"/>
        </w:rPr>
        <w:t xml:space="preserve">LAB MEDIA: Table 1. </w:t>
      </w:r>
      <w:r w:rsidRPr="00E94F09">
        <w:rPr>
          <w:rFonts w:cstheme="minorHAnsi"/>
          <w:i/>
          <w:iCs/>
          <w:color w:val="0000FF"/>
        </w:rPr>
        <w:t>Video editor: Highlight all cells in the table showing values of 1 or 2 across the row labeled “Indicator”.</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CF512" w14:textId="77777777" w:rsidR="003C742E" w:rsidRDefault="003C742E">
      <w:r>
        <w:separator/>
      </w:r>
    </w:p>
    <w:p w14:paraId="0782ABCE" w14:textId="77777777" w:rsidR="003C742E" w:rsidRDefault="003C742E"/>
  </w:endnote>
  <w:endnote w:type="continuationSeparator" w:id="0">
    <w:p w14:paraId="61C3FA83" w14:textId="77777777" w:rsidR="003C742E" w:rsidRDefault="003C742E">
      <w:r>
        <w:continuationSeparator/>
      </w:r>
    </w:p>
    <w:p w14:paraId="366E62B6" w14:textId="77777777" w:rsidR="003C742E" w:rsidRDefault="003C7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6765AA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7337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57E5F" w14:textId="77777777" w:rsidR="003C742E" w:rsidRDefault="003C742E">
      <w:r>
        <w:separator/>
      </w:r>
    </w:p>
    <w:p w14:paraId="0CBDDBC1" w14:textId="77777777" w:rsidR="003C742E" w:rsidRDefault="003C742E"/>
  </w:footnote>
  <w:footnote w:type="continuationSeparator" w:id="0">
    <w:p w14:paraId="3987B26A" w14:textId="77777777" w:rsidR="003C742E" w:rsidRDefault="003C742E">
      <w:r>
        <w:continuationSeparator/>
      </w:r>
    </w:p>
    <w:p w14:paraId="25D457BD" w14:textId="77777777" w:rsidR="003C742E" w:rsidRDefault="003C74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28C"/>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695D"/>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1593"/>
    <w:rsid w:val="002F3829"/>
    <w:rsid w:val="002F38CF"/>
    <w:rsid w:val="003036C1"/>
    <w:rsid w:val="00305187"/>
    <w:rsid w:val="0030618C"/>
    <w:rsid w:val="00312129"/>
    <w:rsid w:val="003138D4"/>
    <w:rsid w:val="00315CCE"/>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75746"/>
    <w:rsid w:val="0038502C"/>
    <w:rsid w:val="00386777"/>
    <w:rsid w:val="00395684"/>
    <w:rsid w:val="003A1109"/>
    <w:rsid w:val="003A49C2"/>
    <w:rsid w:val="003B3E2A"/>
    <w:rsid w:val="003B55E5"/>
    <w:rsid w:val="003B5E26"/>
    <w:rsid w:val="003C1044"/>
    <w:rsid w:val="003C32EC"/>
    <w:rsid w:val="003C742E"/>
    <w:rsid w:val="003D0847"/>
    <w:rsid w:val="003D0FD6"/>
    <w:rsid w:val="003E2BC9"/>
    <w:rsid w:val="003F4B52"/>
    <w:rsid w:val="004001E9"/>
    <w:rsid w:val="004034B6"/>
    <w:rsid w:val="004114EA"/>
    <w:rsid w:val="00414B4F"/>
    <w:rsid w:val="00426350"/>
    <w:rsid w:val="00431017"/>
    <w:rsid w:val="004340AE"/>
    <w:rsid w:val="00434D51"/>
    <w:rsid w:val="00440FFA"/>
    <w:rsid w:val="004425EC"/>
    <w:rsid w:val="00443E8B"/>
    <w:rsid w:val="00450B27"/>
    <w:rsid w:val="00452267"/>
    <w:rsid w:val="00453116"/>
    <w:rsid w:val="00455510"/>
    <w:rsid w:val="00455638"/>
    <w:rsid w:val="004566CC"/>
    <w:rsid w:val="00456A5D"/>
    <w:rsid w:val="004615CA"/>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C47E7"/>
    <w:rsid w:val="004D2E69"/>
    <w:rsid w:val="004D4A4F"/>
    <w:rsid w:val="004D5C8C"/>
    <w:rsid w:val="004E0C5A"/>
    <w:rsid w:val="004E2BE1"/>
    <w:rsid w:val="004E35F1"/>
    <w:rsid w:val="004E3F8E"/>
    <w:rsid w:val="004E4801"/>
    <w:rsid w:val="004E5008"/>
    <w:rsid w:val="004F0511"/>
    <w:rsid w:val="004F3975"/>
    <w:rsid w:val="004F664D"/>
    <w:rsid w:val="0050407E"/>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51C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3B42"/>
    <w:rsid w:val="006D7676"/>
    <w:rsid w:val="006E16D4"/>
    <w:rsid w:val="006F06AF"/>
    <w:rsid w:val="006F2681"/>
    <w:rsid w:val="00710EA3"/>
    <w:rsid w:val="0071156C"/>
    <w:rsid w:val="007123ED"/>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50DC"/>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06A8"/>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9F5B61"/>
    <w:rsid w:val="00A05E2F"/>
    <w:rsid w:val="00A07468"/>
    <w:rsid w:val="00A20DA8"/>
    <w:rsid w:val="00A218EC"/>
    <w:rsid w:val="00A23770"/>
    <w:rsid w:val="00A310D7"/>
    <w:rsid w:val="00A3138F"/>
    <w:rsid w:val="00A319BE"/>
    <w:rsid w:val="00A31F9A"/>
    <w:rsid w:val="00A341F1"/>
    <w:rsid w:val="00A40312"/>
    <w:rsid w:val="00A40760"/>
    <w:rsid w:val="00A44EFB"/>
    <w:rsid w:val="00A52E47"/>
    <w:rsid w:val="00A53E71"/>
    <w:rsid w:val="00A55424"/>
    <w:rsid w:val="00A60320"/>
    <w:rsid w:val="00A72FC5"/>
    <w:rsid w:val="00A730E3"/>
    <w:rsid w:val="00A7337F"/>
    <w:rsid w:val="00A77CF6"/>
    <w:rsid w:val="00A8458C"/>
    <w:rsid w:val="00A84BA8"/>
    <w:rsid w:val="00A84C50"/>
    <w:rsid w:val="00A91283"/>
    <w:rsid w:val="00AA132F"/>
    <w:rsid w:val="00AA5D1C"/>
    <w:rsid w:val="00AB3338"/>
    <w:rsid w:val="00AB657C"/>
    <w:rsid w:val="00AC16C3"/>
    <w:rsid w:val="00AC23BB"/>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7B3B"/>
    <w:rsid w:val="00B6201D"/>
    <w:rsid w:val="00B653B7"/>
    <w:rsid w:val="00B66A14"/>
    <w:rsid w:val="00B723CC"/>
    <w:rsid w:val="00B7250F"/>
    <w:rsid w:val="00B807E5"/>
    <w:rsid w:val="00B847A0"/>
    <w:rsid w:val="00B87BC5"/>
    <w:rsid w:val="00BA553A"/>
    <w:rsid w:val="00BB1CC7"/>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4AC1"/>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3C7F"/>
    <w:rsid w:val="00CD515D"/>
    <w:rsid w:val="00CD63B8"/>
    <w:rsid w:val="00CD7F92"/>
    <w:rsid w:val="00CE10F2"/>
    <w:rsid w:val="00CE4904"/>
    <w:rsid w:val="00CF2130"/>
    <w:rsid w:val="00CF22F6"/>
    <w:rsid w:val="00CF657F"/>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534F6"/>
    <w:rsid w:val="00D6314B"/>
    <w:rsid w:val="00D65ACC"/>
    <w:rsid w:val="00D662C7"/>
    <w:rsid w:val="00D712A3"/>
    <w:rsid w:val="00D75084"/>
    <w:rsid w:val="00D7547B"/>
    <w:rsid w:val="00D95C4C"/>
    <w:rsid w:val="00DA117F"/>
    <w:rsid w:val="00DA17FB"/>
    <w:rsid w:val="00DA43AF"/>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3"/>
    <w:rsid w:val="00DF307B"/>
    <w:rsid w:val="00DF3A1B"/>
    <w:rsid w:val="00E04EFB"/>
    <w:rsid w:val="00E072C2"/>
    <w:rsid w:val="00E12ADA"/>
    <w:rsid w:val="00E24673"/>
    <w:rsid w:val="00E24898"/>
    <w:rsid w:val="00E25BB7"/>
    <w:rsid w:val="00E355EE"/>
    <w:rsid w:val="00E35FB3"/>
    <w:rsid w:val="00E44C46"/>
    <w:rsid w:val="00E47B65"/>
    <w:rsid w:val="00E517FE"/>
    <w:rsid w:val="00E65758"/>
    <w:rsid w:val="00E662CA"/>
    <w:rsid w:val="00E8076C"/>
    <w:rsid w:val="00E87DA4"/>
    <w:rsid w:val="00E94F09"/>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97C4A"/>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D51CB"/>
    <w:rPr>
      <w:rFonts w:cs="Calibri"/>
    </w:rPr>
  </w:style>
  <w:style w:type="character" w:customStyle="1" w:styleId="NarrationChar">
    <w:name w:val="Narration Char"/>
    <w:basedOn w:val="DefaultParagraphFont"/>
    <w:link w:val="Narration"/>
    <w:rsid w:val="005D51CB"/>
    <w:rPr>
      <w:rFonts w:ascii="Calibri" w:hAnsi="Calibri" w:cs="Calibri"/>
      <w:iCs/>
    </w:rPr>
  </w:style>
  <w:style w:type="paragraph" w:customStyle="1" w:styleId="ShotDescription">
    <w:name w:val="Shot Description"/>
    <w:basedOn w:val="TemplateShot"/>
    <w:link w:val="ShotDescriptionChar"/>
    <w:qFormat/>
    <w:rsid w:val="005D51CB"/>
    <w:rPr>
      <w:rFonts w:cs="Calibri"/>
    </w:rPr>
  </w:style>
  <w:style w:type="character" w:customStyle="1" w:styleId="ShotDescriptionChar">
    <w:name w:val="Shot Description Char"/>
    <w:basedOn w:val="DefaultParagraphFont"/>
    <w:link w:val="ShotDescription"/>
    <w:rsid w:val="005D51CB"/>
    <w:rPr>
      <w:rFonts w:ascii="Calibri" w:hAnsi="Calibri" w:cs="Calibri"/>
      <w:iCs/>
    </w:rPr>
  </w:style>
  <w:style w:type="paragraph" w:customStyle="1" w:styleId="TemplateNarration">
    <w:name w:val="Template Narration"/>
    <w:basedOn w:val="ListParagraph"/>
    <w:rsid w:val="005D51CB"/>
    <w:pPr>
      <w:widowControl w:val="0"/>
      <w:spacing w:before="120"/>
      <w:ind w:left="907" w:hanging="547"/>
      <w:contextualSpacing w:val="0"/>
      <w:jc w:val="both"/>
    </w:pPr>
    <w:rPr>
      <w:rFonts w:ascii="Calibri" w:hAnsi="Calibri"/>
      <w:iCs/>
    </w:rPr>
  </w:style>
  <w:style w:type="paragraph" w:customStyle="1" w:styleId="TemplateShot">
    <w:name w:val="Template Shot"/>
    <w:basedOn w:val="ListParagraph"/>
    <w:qFormat/>
    <w:rsid w:val="005D51CB"/>
    <w:pPr>
      <w:widowControl w:val="0"/>
      <w:spacing w:before="120"/>
      <w:ind w:left="1627" w:hanging="720"/>
      <w:contextualSpacing w:val="0"/>
      <w:jc w:val="both"/>
    </w:pPr>
    <w:rPr>
      <w:rFonts w:ascii="Calibri" w:hAnsi="Calibr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84057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69643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30D70"/>
    <w:rsid w:val="00186680"/>
    <w:rsid w:val="001F6C86"/>
    <w:rsid w:val="002470A6"/>
    <w:rsid w:val="00251E04"/>
    <w:rsid w:val="00257C3C"/>
    <w:rsid w:val="0027616B"/>
    <w:rsid w:val="0028695D"/>
    <w:rsid w:val="002A4739"/>
    <w:rsid w:val="002F1593"/>
    <w:rsid w:val="002F76E2"/>
    <w:rsid w:val="003275B9"/>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2007E"/>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B657C"/>
    <w:rsid w:val="00AE3AC6"/>
    <w:rsid w:val="00AE4A0C"/>
    <w:rsid w:val="00AF3EB7"/>
    <w:rsid w:val="00B1083B"/>
    <w:rsid w:val="00B20F8B"/>
    <w:rsid w:val="00B723CC"/>
    <w:rsid w:val="00B9583C"/>
    <w:rsid w:val="00BA79A4"/>
    <w:rsid w:val="00BE41A6"/>
    <w:rsid w:val="00BE7565"/>
    <w:rsid w:val="00C83525"/>
    <w:rsid w:val="00CB5D71"/>
    <w:rsid w:val="00CB754D"/>
    <w:rsid w:val="00CE402E"/>
    <w:rsid w:val="00D10FF6"/>
    <w:rsid w:val="00D332AD"/>
    <w:rsid w:val="00D65ACC"/>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1</TotalTime>
  <Pages>13</Pages>
  <Words>3019</Words>
  <Characters>1721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3</cp:revision>
  <dcterms:created xsi:type="dcterms:W3CDTF">2023-06-29T06:34:00Z</dcterms:created>
  <dcterms:modified xsi:type="dcterms:W3CDTF">2025-05-2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